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45A0" w14:textId="74898F08" w:rsidR="000C734F" w:rsidRPr="00672E2B" w:rsidRDefault="000C734F" w:rsidP="000C734F">
      <w:pPr>
        <w:ind w:left="360" w:hanging="360"/>
        <w:jc w:val="center"/>
        <w:rPr>
          <w:rFonts w:cstheme="minorHAnsi"/>
          <w:b/>
          <w:bCs/>
          <w:sz w:val="36"/>
          <w:szCs w:val="36"/>
        </w:rPr>
      </w:pPr>
      <w:r w:rsidRPr="00672E2B">
        <w:rPr>
          <w:rFonts w:cstheme="minorHAnsi"/>
          <w:b/>
          <w:bCs/>
          <w:sz w:val="36"/>
          <w:szCs w:val="36"/>
        </w:rPr>
        <w:t xml:space="preserve">Time Series Analysis and Sales Forecasting for </w:t>
      </w:r>
      <w:r w:rsidR="00672E2B">
        <w:rPr>
          <w:rFonts w:cstheme="minorHAnsi"/>
          <w:b/>
          <w:bCs/>
          <w:sz w:val="36"/>
          <w:szCs w:val="36"/>
        </w:rPr>
        <w:t xml:space="preserve">              </w:t>
      </w:r>
      <w:r w:rsidRPr="00672E2B">
        <w:rPr>
          <w:rFonts w:cstheme="minorHAnsi"/>
          <w:b/>
          <w:bCs/>
          <w:sz w:val="36"/>
          <w:szCs w:val="36"/>
        </w:rPr>
        <w:t>Automotive Using IBM Cloud Services</w:t>
      </w:r>
    </w:p>
    <w:p w14:paraId="0A852DBF" w14:textId="77777777" w:rsidR="000C734F" w:rsidRPr="00672E2B" w:rsidRDefault="000C734F" w:rsidP="000B4844">
      <w:pPr>
        <w:ind w:left="360" w:hanging="360"/>
        <w:jc w:val="both"/>
        <w:rPr>
          <w:rFonts w:cstheme="minorHAnsi"/>
          <w:sz w:val="20"/>
          <w:szCs w:val="20"/>
        </w:rPr>
      </w:pPr>
    </w:p>
    <w:p w14:paraId="466BFF71" w14:textId="55C785A8" w:rsidR="00672E2B" w:rsidRDefault="00185D4D" w:rsidP="00672E2B">
      <w:pPr>
        <w:pStyle w:val="ListParagraph"/>
        <w:numPr>
          <w:ilvl w:val="0"/>
          <w:numId w:val="11"/>
        </w:numPr>
        <w:jc w:val="both"/>
        <w:rPr>
          <w:rFonts w:cstheme="minorHAnsi"/>
          <w:b/>
          <w:bCs/>
          <w:sz w:val="20"/>
          <w:szCs w:val="20"/>
        </w:rPr>
      </w:pPr>
      <w:r w:rsidRPr="00672E2B">
        <w:rPr>
          <w:rFonts w:cstheme="minorHAnsi"/>
          <w:b/>
          <w:bCs/>
          <w:sz w:val="20"/>
          <w:szCs w:val="20"/>
        </w:rPr>
        <w:t xml:space="preserve">INTRODUCTION </w:t>
      </w:r>
    </w:p>
    <w:p w14:paraId="625F747E" w14:textId="77777777" w:rsidR="00672E2B" w:rsidRPr="00672E2B" w:rsidRDefault="00672E2B" w:rsidP="00672E2B">
      <w:pPr>
        <w:pStyle w:val="ListParagraph"/>
        <w:ind w:left="360"/>
        <w:jc w:val="both"/>
        <w:rPr>
          <w:rFonts w:cstheme="minorHAnsi"/>
          <w:b/>
          <w:bCs/>
          <w:sz w:val="20"/>
          <w:szCs w:val="20"/>
        </w:rPr>
      </w:pPr>
    </w:p>
    <w:p w14:paraId="54B7556F" w14:textId="18555C91" w:rsidR="00672E2B" w:rsidRPr="00672E2B" w:rsidRDefault="00672E2B" w:rsidP="00672E2B">
      <w:pPr>
        <w:pStyle w:val="ListParagraph"/>
        <w:numPr>
          <w:ilvl w:val="1"/>
          <w:numId w:val="11"/>
        </w:numPr>
        <w:jc w:val="both"/>
        <w:rPr>
          <w:rFonts w:cstheme="minorHAnsi"/>
          <w:b/>
          <w:bCs/>
          <w:sz w:val="20"/>
          <w:szCs w:val="20"/>
        </w:rPr>
      </w:pPr>
      <w:r w:rsidRPr="00672E2B">
        <w:rPr>
          <w:rFonts w:cstheme="minorHAnsi"/>
          <w:b/>
          <w:bCs/>
          <w:sz w:val="20"/>
          <w:szCs w:val="20"/>
        </w:rPr>
        <w:t>OVERVIEW</w:t>
      </w:r>
    </w:p>
    <w:p w14:paraId="12B6E2F8" w14:textId="24FE8EC1" w:rsidR="008251F9" w:rsidRPr="00672E2B" w:rsidRDefault="008251F9" w:rsidP="00672E2B">
      <w:pPr>
        <w:jc w:val="both"/>
        <w:rPr>
          <w:rFonts w:cstheme="minorHAnsi"/>
          <w:b/>
          <w:bCs/>
          <w:sz w:val="20"/>
          <w:szCs w:val="20"/>
        </w:rPr>
      </w:pPr>
      <w:r w:rsidRPr="00672E2B">
        <w:rPr>
          <w:rFonts w:cstheme="minorHAnsi"/>
          <w:sz w:val="20"/>
          <w:szCs w:val="20"/>
        </w:rPr>
        <w:t xml:space="preserve">Time-series Sales forecasting </w:t>
      </w:r>
      <w:r w:rsidR="00105B56" w:rsidRPr="00672E2B">
        <w:rPr>
          <w:rFonts w:cstheme="minorHAnsi"/>
          <w:sz w:val="20"/>
          <w:szCs w:val="20"/>
        </w:rPr>
        <w:t>has proved to be a crucial topic</w:t>
      </w:r>
      <w:r w:rsidRPr="00672E2B">
        <w:rPr>
          <w:rFonts w:cstheme="minorHAnsi"/>
          <w:sz w:val="20"/>
          <w:szCs w:val="20"/>
        </w:rPr>
        <w:t xml:space="preserve"> in every business, helping to process data taken over a long period of time. Stock exchange, logistics, retail are classic industries where the ability to build predictive models becomes a crucial differentiator in a highly-competitive business environment. </w:t>
      </w:r>
      <w:r w:rsidR="00105B56" w:rsidRPr="00672E2B">
        <w:rPr>
          <w:rFonts w:cstheme="minorHAnsi"/>
          <w:sz w:val="20"/>
          <w:szCs w:val="20"/>
        </w:rPr>
        <w:t>With</w:t>
      </w:r>
      <w:r w:rsidRPr="00672E2B">
        <w:rPr>
          <w:rFonts w:cstheme="minorHAnsi"/>
          <w:sz w:val="20"/>
          <w:szCs w:val="20"/>
        </w:rPr>
        <w:t xml:space="preserve"> our </w:t>
      </w:r>
      <w:r w:rsidR="00105B56" w:rsidRPr="00672E2B">
        <w:rPr>
          <w:rFonts w:cstheme="minorHAnsi"/>
          <w:sz w:val="20"/>
          <w:szCs w:val="20"/>
        </w:rPr>
        <w:t>project</w:t>
      </w:r>
      <w:r w:rsidRPr="00672E2B">
        <w:rPr>
          <w:rFonts w:cstheme="minorHAnsi"/>
          <w:sz w:val="20"/>
          <w:szCs w:val="20"/>
        </w:rPr>
        <w:t xml:space="preserve"> we</w:t>
      </w:r>
      <w:r w:rsidR="00105B56" w:rsidRPr="00672E2B">
        <w:rPr>
          <w:rFonts w:cstheme="minorHAnsi"/>
          <w:sz w:val="20"/>
          <w:szCs w:val="20"/>
        </w:rPr>
        <w:t xml:space="preserve"> have</w:t>
      </w:r>
      <w:r w:rsidRPr="00672E2B">
        <w:rPr>
          <w:rFonts w:cstheme="minorHAnsi"/>
          <w:sz w:val="20"/>
          <w:szCs w:val="20"/>
        </w:rPr>
        <w:t xml:space="preserve"> tr</w:t>
      </w:r>
      <w:r w:rsidR="00105B56" w:rsidRPr="00672E2B">
        <w:rPr>
          <w:rFonts w:cstheme="minorHAnsi"/>
          <w:sz w:val="20"/>
          <w:szCs w:val="20"/>
        </w:rPr>
        <w:t>ied</w:t>
      </w:r>
      <w:r w:rsidRPr="00672E2B">
        <w:rPr>
          <w:rFonts w:cstheme="minorHAnsi"/>
          <w:sz w:val="20"/>
          <w:szCs w:val="20"/>
        </w:rPr>
        <w:t xml:space="preserve"> to </w:t>
      </w:r>
      <w:r w:rsidR="00105B56" w:rsidRPr="00672E2B">
        <w:rPr>
          <w:rFonts w:cstheme="minorHAnsi"/>
          <w:sz w:val="20"/>
          <w:szCs w:val="20"/>
        </w:rPr>
        <w:t>apply</w:t>
      </w:r>
      <w:r w:rsidRPr="00672E2B">
        <w:rPr>
          <w:rFonts w:cstheme="minorHAnsi"/>
          <w:sz w:val="20"/>
          <w:szCs w:val="20"/>
        </w:rPr>
        <w:t xml:space="preserve"> time series analysis and sales forecasting method fo</w:t>
      </w:r>
      <w:r w:rsidR="00105B56" w:rsidRPr="00672E2B">
        <w:rPr>
          <w:rFonts w:cstheme="minorHAnsi"/>
          <w:sz w:val="20"/>
          <w:szCs w:val="20"/>
        </w:rPr>
        <w:t>r Automotive using IBM cloud services</w:t>
      </w:r>
      <w:r w:rsidRPr="00672E2B">
        <w:rPr>
          <w:rFonts w:cstheme="minorHAnsi"/>
          <w:sz w:val="20"/>
          <w:szCs w:val="20"/>
        </w:rPr>
        <w:t>: finding hidden patterns, detecting trends in sales over the years, and predicting sales in the future.</w:t>
      </w:r>
      <w:r w:rsidR="00105B56" w:rsidRPr="00672E2B">
        <w:rPr>
          <w:rFonts w:cstheme="minorHAnsi"/>
          <w:color w:val="444444"/>
          <w:sz w:val="20"/>
          <w:szCs w:val="20"/>
        </w:rPr>
        <w:t xml:space="preserve"> </w:t>
      </w:r>
    </w:p>
    <w:p w14:paraId="1350B80D" w14:textId="77777777" w:rsidR="00672E2B" w:rsidRPr="00672E2B" w:rsidRDefault="00672E2B" w:rsidP="000B4844">
      <w:pPr>
        <w:pStyle w:val="NormalWeb"/>
        <w:spacing w:before="0" w:beforeAutospacing="0" w:after="0" w:afterAutospacing="0"/>
        <w:jc w:val="both"/>
        <w:rPr>
          <w:rFonts w:asciiTheme="minorHAnsi" w:hAnsiTheme="minorHAnsi" w:cstheme="minorHAnsi"/>
          <w:sz w:val="20"/>
          <w:szCs w:val="20"/>
        </w:rPr>
      </w:pPr>
    </w:p>
    <w:p w14:paraId="0AFEDB20" w14:textId="363F5DEA" w:rsidR="009D794D" w:rsidRPr="00672E2B" w:rsidRDefault="00672E2B" w:rsidP="00672E2B">
      <w:pPr>
        <w:pStyle w:val="ListParagraph"/>
        <w:numPr>
          <w:ilvl w:val="1"/>
          <w:numId w:val="10"/>
        </w:numPr>
        <w:jc w:val="both"/>
        <w:rPr>
          <w:rFonts w:cstheme="minorHAnsi"/>
          <w:b/>
          <w:bCs/>
          <w:sz w:val="20"/>
          <w:szCs w:val="20"/>
        </w:rPr>
      </w:pPr>
      <w:r w:rsidRPr="00672E2B">
        <w:rPr>
          <w:rFonts w:cstheme="minorHAnsi"/>
          <w:b/>
          <w:bCs/>
          <w:sz w:val="20"/>
          <w:szCs w:val="20"/>
        </w:rPr>
        <w:t xml:space="preserve">PURPOSE </w:t>
      </w:r>
    </w:p>
    <w:p w14:paraId="1A7AB235" w14:textId="77777777" w:rsidR="009D794D" w:rsidRPr="00672E2B" w:rsidRDefault="00B23108" w:rsidP="009D794D">
      <w:pPr>
        <w:jc w:val="both"/>
        <w:rPr>
          <w:rFonts w:cstheme="minorHAnsi"/>
          <w:sz w:val="20"/>
          <w:szCs w:val="20"/>
        </w:rPr>
      </w:pPr>
      <w:r w:rsidRPr="00672E2B">
        <w:rPr>
          <w:rFonts w:cstheme="minorHAnsi"/>
          <w:sz w:val="20"/>
          <w:szCs w:val="20"/>
        </w:rPr>
        <w:t>Unknown Demand for vehicles is a significant problem that decreases the productivity of the production environment. Thus, forecasting plays a vital role in planning the production and inventory of an industry. Time series forecasting is a type of forecasting in which last period data is used to determine the industry's trends and sales in the future.</w:t>
      </w:r>
    </w:p>
    <w:p w14:paraId="20BF1C6A" w14:textId="6493F068" w:rsidR="009D794D" w:rsidRPr="00672E2B" w:rsidRDefault="008251F9" w:rsidP="009D794D">
      <w:pPr>
        <w:jc w:val="both"/>
        <w:rPr>
          <w:rFonts w:cstheme="minorHAnsi"/>
          <w:color w:val="000000" w:themeColor="text1"/>
          <w:sz w:val="20"/>
          <w:szCs w:val="20"/>
        </w:rPr>
      </w:pPr>
      <w:r w:rsidRPr="00672E2B">
        <w:rPr>
          <w:rFonts w:cstheme="minorHAnsi"/>
          <w:color w:val="000000" w:themeColor="text1"/>
          <w:sz w:val="20"/>
          <w:szCs w:val="20"/>
        </w:rPr>
        <w:t>In this project, we are building a system that analyses the previous trends of sales which includes sales on various days and predicts future sales. The goal of this project is to forecast the sales of stores by using time series analysis. Here time series analysis algorithms such as RNN (Recurrent Neural Network) &amp; LSTM (Long Term Short Memory) are used to analyse the past trends of sales of stores. Create and deploy flask-based web Application and integrate AI model to it.</w:t>
      </w:r>
    </w:p>
    <w:p w14:paraId="281E1C40" w14:textId="77777777" w:rsidR="00672E2B" w:rsidRPr="00672E2B" w:rsidRDefault="008251F9" w:rsidP="00672E2B">
      <w:pPr>
        <w:pStyle w:val="NormalWeb"/>
        <w:spacing w:before="0" w:beforeAutospacing="0" w:after="0" w:afterAutospacing="0"/>
        <w:jc w:val="both"/>
        <w:rPr>
          <w:rFonts w:asciiTheme="minorHAnsi" w:hAnsiTheme="minorHAnsi" w:cstheme="minorHAnsi"/>
          <w:color w:val="000000" w:themeColor="text1"/>
          <w:sz w:val="20"/>
          <w:szCs w:val="20"/>
        </w:rPr>
      </w:pPr>
      <w:r w:rsidRPr="00672E2B">
        <w:rPr>
          <w:rFonts w:asciiTheme="minorHAnsi" w:hAnsiTheme="minorHAnsi" w:cstheme="minorHAnsi"/>
          <w:color w:val="000000" w:themeColor="text1"/>
          <w:sz w:val="20"/>
          <w:szCs w:val="20"/>
        </w:rPr>
        <w:t>The objective of the project is to build a web application where the user gives the last ten days' sales values and gets the prediction for the 11 th day which is showcased on UI.</w:t>
      </w:r>
    </w:p>
    <w:p w14:paraId="609BC315" w14:textId="77777777" w:rsidR="00672E2B" w:rsidRPr="00672E2B" w:rsidRDefault="00672E2B" w:rsidP="00672E2B">
      <w:pPr>
        <w:pStyle w:val="NormalWeb"/>
        <w:spacing w:before="0" w:beforeAutospacing="0" w:after="0" w:afterAutospacing="0"/>
        <w:jc w:val="both"/>
        <w:rPr>
          <w:rFonts w:asciiTheme="minorHAnsi" w:hAnsiTheme="minorHAnsi" w:cstheme="minorHAnsi"/>
          <w:color w:val="000000" w:themeColor="text1"/>
          <w:sz w:val="20"/>
          <w:szCs w:val="20"/>
        </w:rPr>
      </w:pPr>
    </w:p>
    <w:p w14:paraId="242C5D44"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661048F9"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310494F0" w14:textId="588B0FD8" w:rsidR="00672E2B" w:rsidRDefault="00185D4D" w:rsidP="00672E2B">
      <w:pPr>
        <w:pStyle w:val="NormalWeb"/>
        <w:spacing w:before="0" w:beforeAutospacing="0" w:after="0" w:afterAutospacing="0"/>
        <w:jc w:val="both"/>
        <w:rPr>
          <w:rFonts w:asciiTheme="minorHAnsi" w:hAnsiTheme="minorHAnsi" w:cstheme="minorHAnsi"/>
          <w:b/>
          <w:bCs/>
          <w:sz w:val="20"/>
          <w:szCs w:val="20"/>
        </w:rPr>
      </w:pPr>
      <w:r w:rsidRPr="00672E2B">
        <w:rPr>
          <w:rFonts w:asciiTheme="minorHAnsi" w:hAnsiTheme="minorHAnsi" w:cstheme="minorHAnsi"/>
          <w:b/>
          <w:bCs/>
          <w:sz w:val="20"/>
          <w:szCs w:val="20"/>
        </w:rPr>
        <w:t xml:space="preserve">2 LITERATURE SURVEY </w:t>
      </w:r>
    </w:p>
    <w:p w14:paraId="69EBAFCD"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030C0F41" w14:textId="77777777" w:rsidR="00672E2B" w:rsidRDefault="00672E2B" w:rsidP="00672E2B">
      <w:pPr>
        <w:pStyle w:val="NormalWeb"/>
        <w:spacing w:before="0" w:beforeAutospacing="0" w:after="0" w:afterAutospacing="0"/>
        <w:jc w:val="both"/>
        <w:rPr>
          <w:rFonts w:asciiTheme="minorHAnsi" w:hAnsiTheme="minorHAnsi" w:cstheme="minorHAnsi"/>
          <w:b/>
          <w:bCs/>
          <w:sz w:val="20"/>
          <w:szCs w:val="20"/>
        </w:rPr>
      </w:pPr>
    </w:p>
    <w:p w14:paraId="780D0AD6" w14:textId="52E8DA4E" w:rsidR="000B4844" w:rsidRPr="00672E2B" w:rsidRDefault="00185D4D" w:rsidP="000B4844">
      <w:pPr>
        <w:jc w:val="both"/>
        <w:rPr>
          <w:rFonts w:cstheme="minorHAnsi"/>
          <w:b/>
          <w:bCs/>
          <w:sz w:val="20"/>
          <w:szCs w:val="20"/>
        </w:rPr>
      </w:pPr>
      <w:r w:rsidRPr="00672E2B">
        <w:rPr>
          <w:rFonts w:cstheme="minorHAnsi"/>
          <w:b/>
          <w:bCs/>
          <w:sz w:val="20"/>
          <w:szCs w:val="20"/>
        </w:rPr>
        <w:t>2.1</w:t>
      </w:r>
      <w:r w:rsidR="00672E2B" w:rsidRPr="00672E2B">
        <w:rPr>
          <w:rFonts w:cstheme="minorHAnsi"/>
          <w:b/>
          <w:bCs/>
          <w:sz w:val="20"/>
          <w:szCs w:val="20"/>
        </w:rPr>
        <w:t>.</w:t>
      </w:r>
      <w:r w:rsidRPr="00672E2B">
        <w:rPr>
          <w:rFonts w:cstheme="minorHAnsi"/>
          <w:b/>
          <w:bCs/>
          <w:sz w:val="20"/>
          <w:szCs w:val="20"/>
        </w:rPr>
        <w:t xml:space="preserve"> </w:t>
      </w:r>
      <w:r w:rsidR="00672E2B" w:rsidRPr="00672E2B">
        <w:rPr>
          <w:rFonts w:cstheme="minorHAnsi"/>
          <w:b/>
          <w:bCs/>
          <w:sz w:val="20"/>
          <w:szCs w:val="20"/>
        </w:rPr>
        <w:t xml:space="preserve">EXISTING PROBLEM </w:t>
      </w:r>
    </w:p>
    <w:p w14:paraId="7DB3DCF7"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Seher Arslankya in his research paper implemented time series analysis and artificial neural network methods to estimate sales for future months for the leading company in the automotive industry in Turkey. He examined the monthly data between January 2011 and July 2016 using multiple regression, moving average and artificial neural network model. Furthermore, he compared MAPE values for all models, which resulted in the ANN model giving the best result. </w:t>
      </w:r>
    </w:p>
    <w:p w14:paraId="05BF949D"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Arnis Kirshners did a comparative analysis of short time series processing methods intending to scrutinize these methods' ability to be used when analyzing short time series. The author has analyzed the moving average Method, exponential smoothening, and exponential smoothening with development trends resulting from moving average having the smallest squared error value but with large forecast smoothening for initial data. </w:t>
      </w:r>
    </w:p>
    <w:p w14:paraId="08FA2B5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Shamsul Masum elucidates on time series forecasting and its classification and approaches and strategies of time series forecasting. Furthermore, the author has demonstrated how an inappropriate point to point rolling forecast strategy leads to unrealistic outcomes and supports his argument with a comparative analysis of two strategies using the ARIMA model. The author has concluded with the result of rolling single point outcome being deceptive for Euro Dollar Exchange Rates case considered. </w:t>
      </w:r>
    </w:p>
    <w:p w14:paraId="324A9BC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lastRenderedPageBreak/>
        <w:t xml:space="preserve">Tamal Datta Chaudhuri proposed six different forecasting methods for predicting the time series index of the healthcare sector. The author has demonstrated a decomposition approach of time series for data from January 2010 to December 2016 and illustrated how the decomposition results provide us with useful insights into the behavior and properties exhibited by time series. The author observed that results from the ARIMA model with a horizon of 12 months came out to be the best model with the lowest RSME value, while the Holt Winters method with a horizon of 12 months has the highest RSME value. </w:t>
      </w:r>
    </w:p>
    <w:p w14:paraId="19675DB8"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Jaydip Sen, in his research paper, uses the Time series - decomposition based Method to analyze the past of the Indian realty sector and predict its future. He uses time series forecasting methods in R programming language to determine future results. He uses time series index value data of the Indian realty sector for six years from 2010-2016 month wise. The methods used for accurate predictions are: Holt Winters exponential smoothening and Autoregressive Integrated Moving Average. He analyses the results from the above-mentioned broad concepts and observes, which is the best one. With the result obtained, he argues that these can be immensely useful for portfolio managers and stock traders to buy or sell stocks at the correct time. </w:t>
      </w:r>
    </w:p>
    <w:p w14:paraId="1C451C8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Samita sood elaborates how time series forecasting can be deployed in determining the future development of the Indian tourism industry from past secondary data. The author uses the data for the number of tourists in India from 1980 to 2020 and uses models such as ARIMA and Holt Winter to forecast foreign tourist travel and compare the two models' accuracy. On the basis of MAPE and RMSE, the authors conclude that Holt Winter is a more accurate model than ARIMA in this particular situation. </w:t>
      </w:r>
    </w:p>
    <w:p w14:paraId="0F5B8679"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William R Huss implements univariate estimation techniques such as Holt winter exponential smoothing, Multiple regression, Linear regression to study the load on 49 largest electric utilities in the United States and forecast the load for future planning. The author uses electric utility data from 1972 to 1982, and the results indicate that for shorter periods, Holt Winters Exponential smoothing method is highly accurate, and for more extended periods, extrapolation of Linear regression horizons proves to be efficient. </w:t>
      </w:r>
    </w:p>
    <w:p w14:paraId="1A561D47" w14:textId="2264C80E" w:rsidR="00A76BF9"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Deepa, in this paper, reviews, and forecasts the Indian Motorcycle market using Time series forecasting. The author uses SARIMA (Seasonal autoregressive Integrated Moving Method) and Holt Winters Method for prediction. The author compares several years' data and uses MAE and MAPE method to determine which model is more accurate and concludes that both the models are pretty significant but Holt Winters method is numerically more precise than the SARIMA model. According to the author the studies can be further enhanced by using more such models.</w:t>
      </w:r>
    </w:p>
    <w:p w14:paraId="307706F7" w14:textId="77777777" w:rsidR="00AC782C" w:rsidRPr="00672E2B" w:rsidRDefault="00AC782C" w:rsidP="000B4844">
      <w:pPr>
        <w:jc w:val="both"/>
        <w:rPr>
          <w:rFonts w:cstheme="minorHAnsi"/>
          <w:sz w:val="20"/>
          <w:szCs w:val="20"/>
        </w:rPr>
      </w:pPr>
    </w:p>
    <w:p w14:paraId="10A63615" w14:textId="2C33E6F9" w:rsidR="00185D4D" w:rsidRPr="00672E2B" w:rsidRDefault="00185D4D" w:rsidP="000B4844">
      <w:pPr>
        <w:jc w:val="both"/>
        <w:rPr>
          <w:rFonts w:cstheme="minorHAnsi"/>
          <w:b/>
          <w:bCs/>
          <w:sz w:val="20"/>
          <w:szCs w:val="20"/>
        </w:rPr>
      </w:pPr>
      <w:r w:rsidRPr="00672E2B">
        <w:rPr>
          <w:rFonts w:cstheme="minorHAnsi"/>
          <w:b/>
          <w:bCs/>
          <w:sz w:val="20"/>
          <w:szCs w:val="20"/>
        </w:rPr>
        <w:t>2.2</w:t>
      </w:r>
      <w:r w:rsidR="00672E2B">
        <w:rPr>
          <w:rFonts w:cstheme="minorHAnsi"/>
          <w:b/>
          <w:bCs/>
          <w:sz w:val="20"/>
          <w:szCs w:val="20"/>
        </w:rPr>
        <w:t>.</w:t>
      </w:r>
      <w:r w:rsidRPr="00672E2B">
        <w:rPr>
          <w:rFonts w:cstheme="minorHAnsi"/>
          <w:b/>
          <w:bCs/>
          <w:sz w:val="20"/>
          <w:szCs w:val="20"/>
        </w:rPr>
        <w:t xml:space="preserve"> </w:t>
      </w:r>
      <w:r w:rsidR="00672E2B" w:rsidRPr="00672E2B">
        <w:rPr>
          <w:rFonts w:cstheme="minorHAnsi"/>
          <w:b/>
          <w:bCs/>
          <w:sz w:val="20"/>
          <w:szCs w:val="20"/>
        </w:rPr>
        <w:t xml:space="preserve">PROPOSED SOLUTION </w:t>
      </w:r>
    </w:p>
    <w:p w14:paraId="4D6D45E5" w14:textId="5F3D2A95" w:rsidR="00A76BF9" w:rsidRPr="00672E2B" w:rsidRDefault="00A76BF9" w:rsidP="000B4844">
      <w:pPr>
        <w:spacing w:after="0" w:line="240" w:lineRule="auto"/>
        <w:jc w:val="both"/>
        <w:rPr>
          <w:rFonts w:eastAsia="Times New Roman" w:cstheme="minorHAnsi"/>
          <w:sz w:val="20"/>
          <w:szCs w:val="20"/>
          <w:lang w:eastAsia="en-IN"/>
        </w:rPr>
      </w:pPr>
      <w:r w:rsidRPr="00672E2B">
        <w:rPr>
          <w:rFonts w:eastAsia="Times New Roman" w:cstheme="minorHAnsi"/>
          <w:sz w:val="20"/>
          <w:szCs w:val="20"/>
          <w:lang w:eastAsia="en-IN"/>
        </w:rPr>
        <w:t xml:space="preserve">The automotive sector is one of the developing sectors, where the most massive investments are made. It has an extensive business volume. Indian automobile production increased at 2.63% CAGR between FY16-FY20, with 26.36 million vehicles being manufactured in the country in FY20. Overall, domestic automobile sales increased at 1.29% CAGR between FY16-FY20, with 21.55 million vehicles being sold in FY20. It contributes significantly to the economic development of countries in the world. Today India’s automotive industry is expected to reach Rs 16 to 18 trillion by 2026. Therefore, it is crucial for companies in this sector to correctly manage their resources. To do that, companies should predict the future in the best possible way and anticipate possible issues. Automotive sectors are the critical sector of the Indian economy. There is a dire need for demand forecasting for production planning and predicting future trends in the industry. Demand forecasting plays a significant role in decision making for the upliftment of business. For the past several years, there has been immense development in techniques used for demand forecasting, and new and improved methods are being developed for more accurate results. </w:t>
      </w:r>
    </w:p>
    <w:p w14:paraId="5F6088C3" w14:textId="77777777" w:rsidR="00A76BF9" w:rsidRPr="00672E2B" w:rsidRDefault="00A76BF9" w:rsidP="000B4844">
      <w:pPr>
        <w:jc w:val="both"/>
        <w:rPr>
          <w:rFonts w:cstheme="minorHAnsi"/>
          <w:sz w:val="20"/>
          <w:szCs w:val="20"/>
        </w:rPr>
      </w:pPr>
    </w:p>
    <w:p w14:paraId="5B1F8AE9" w14:textId="77777777" w:rsidR="00A76BF9" w:rsidRPr="00672E2B" w:rsidRDefault="00A76BF9" w:rsidP="000B4844">
      <w:pPr>
        <w:jc w:val="both"/>
        <w:rPr>
          <w:rFonts w:cstheme="minorHAnsi"/>
          <w:sz w:val="20"/>
          <w:szCs w:val="20"/>
        </w:rPr>
      </w:pPr>
    </w:p>
    <w:p w14:paraId="30C93258" w14:textId="77777777" w:rsidR="00CF5B0D" w:rsidRDefault="00CF5B0D" w:rsidP="000B4844">
      <w:pPr>
        <w:jc w:val="both"/>
        <w:rPr>
          <w:rFonts w:cstheme="minorHAnsi"/>
          <w:b/>
          <w:bCs/>
          <w:sz w:val="20"/>
          <w:szCs w:val="20"/>
        </w:rPr>
      </w:pPr>
    </w:p>
    <w:p w14:paraId="72BA6D55" w14:textId="77777777" w:rsidR="00CF5B0D" w:rsidRDefault="00CF5B0D" w:rsidP="000B4844">
      <w:pPr>
        <w:jc w:val="both"/>
        <w:rPr>
          <w:rFonts w:cstheme="minorHAnsi"/>
          <w:b/>
          <w:bCs/>
          <w:sz w:val="20"/>
          <w:szCs w:val="20"/>
        </w:rPr>
      </w:pPr>
    </w:p>
    <w:p w14:paraId="4BEEFC61" w14:textId="77777777" w:rsidR="00CF5B0D" w:rsidRDefault="00CF5B0D" w:rsidP="000B4844">
      <w:pPr>
        <w:jc w:val="both"/>
        <w:rPr>
          <w:rFonts w:cstheme="minorHAnsi"/>
          <w:b/>
          <w:bCs/>
          <w:sz w:val="20"/>
          <w:szCs w:val="20"/>
        </w:rPr>
      </w:pPr>
    </w:p>
    <w:p w14:paraId="603E2C40" w14:textId="2A54E317" w:rsidR="00185D4D" w:rsidRDefault="00185D4D" w:rsidP="000B4844">
      <w:pPr>
        <w:jc w:val="both"/>
        <w:rPr>
          <w:rFonts w:cstheme="minorHAnsi"/>
          <w:b/>
          <w:bCs/>
          <w:sz w:val="20"/>
          <w:szCs w:val="20"/>
        </w:rPr>
      </w:pPr>
      <w:r w:rsidRPr="00672E2B">
        <w:rPr>
          <w:rFonts w:cstheme="minorHAnsi"/>
          <w:b/>
          <w:bCs/>
          <w:sz w:val="20"/>
          <w:szCs w:val="20"/>
        </w:rPr>
        <w:lastRenderedPageBreak/>
        <w:t>3</w:t>
      </w:r>
      <w:r w:rsidR="009D794D" w:rsidRPr="00672E2B">
        <w:rPr>
          <w:rFonts w:cstheme="minorHAnsi"/>
          <w:b/>
          <w:bCs/>
          <w:sz w:val="20"/>
          <w:szCs w:val="20"/>
        </w:rPr>
        <w:t>.</w:t>
      </w:r>
      <w:r w:rsidRPr="00672E2B">
        <w:rPr>
          <w:rFonts w:cstheme="minorHAnsi"/>
          <w:b/>
          <w:bCs/>
          <w:sz w:val="20"/>
          <w:szCs w:val="20"/>
        </w:rPr>
        <w:t xml:space="preserve"> THEORITICAL ANALYSIS </w:t>
      </w:r>
    </w:p>
    <w:p w14:paraId="1598B8A2" w14:textId="77777777" w:rsidR="00CF5B0D" w:rsidRPr="00672E2B" w:rsidRDefault="00CF5B0D" w:rsidP="000B4844">
      <w:pPr>
        <w:jc w:val="both"/>
        <w:rPr>
          <w:rFonts w:cstheme="minorHAnsi"/>
          <w:b/>
          <w:bCs/>
          <w:sz w:val="20"/>
          <w:szCs w:val="20"/>
        </w:rPr>
      </w:pPr>
    </w:p>
    <w:p w14:paraId="13B9CC7A" w14:textId="362BF9AC" w:rsidR="00185D4D" w:rsidRPr="00672E2B" w:rsidRDefault="009D794D" w:rsidP="000B4844">
      <w:pPr>
        <w:jc w:val="both"/>
        <w:rPr>
          <w:rFonts w:cstheme="minorHAnsi"/>
          <w:b/>
          <w:bCs/>
          <w:sz w:val="20"/>
          <w:szCs w:val="20"/>
        </w:rPr>
      </w:pPr>
      <w:r w:rsidRPr="00672E2B">
        <w:rPr>
          <w:rFonts w:cstheme="minorHAnsi"/>
          <w:b/>
          <w:bCs/>
          <w:sz w:val="20"/>
          <w:szCs w:val="20"/>
        </w:rPr>
        <w:t xml:space="preserve">3.1. BLOCK DIAGRAM </w:t>
      </w:r>
    </w:p>
    <w:p w14:paraId="7159F3ED" w14:textId="28F1BF4F" w:rsidR="00A76BF9" w:rsidRPr="00672E2B" w:rsidRDefault="00A76BF9" w:rsidP="000B4844">
      <w:pPr>
        <w:jc w:val="both"/>
        <w:rPr>
          <w:rFonts w:cstheme="minorHAnsi"/>
          <w:sz w:val="20"/>
          <w:szCs w:val="20"/>
        </w:rPr>
      </w:pPr>
      <w:r w:rsidRPr="00672E2B">
        <w:rPr>
          <w:rFonts w:cstheme="minorHAnsi"/>
          <w:sz w:val="20"/>
          <w:szCs w:val="20"/>
        </w:rPr>
        <w:t xml:space="preserve">Forecasting or </w:t>
      </w:r>
      <w:r w:rsidR="009D794D" w:rsidRPr="00672E2B">
        <w:rPr>
          <w:rFonts w:cstheme="minorHAnsi"/>
          <w:sz w:val="20"/>
          <w:szCs w:val="20"/>
        </w:rPr>
        <w:t>p</w:t>
      </w:r>
      <w:r w:rsidRPr="00672E2B">
        <w:rPr>
          <w:rFonts w:cstheme="minorHAnsi"/>
          <w:sz w:val="20"/>
          <w:szCs w:val="20"/>
        </w:rPr>
        <w:t>redicting the sale value helps the investors to invest in such a time where profits can be maximum. This project provides guidance to individuals who are willing to invest or buy a car and help them in knowing the price of a day using the prophet library. Time series analysis is made on the data for accurate predictions.</w:t>
      </w:r>
    </w:p>
    <w:p w14:paraId="0BE3A735" w14:textId="3F4F2DF2" w:rsidR="00A76BF9" w:rsidRPr="00672E2B" w:rsidRDefault="00A76BF9" w:rsidP="000B4844">
      <w:pPr>
        <w:jc w:val="both"/>
        <w:rPr>
          <w:rFonts w:cstheme="minorHAnsi"/>
          <w:sz w:val="20"/>
          <w:szCs w:val="20"/>
        </w:rPr>
      </w:pPr>
      <w:r w:rsidRPr="00672E2B">
        <w:rPr>
          <w:rFonts w:cstheme="minorHAnsi"/>
          <w:noProof/>
          <w:sz w:val="20"/>
          <w:szCs w:val="20"/>
        </w:rPr>
        <w:drawing>
          <wp:inline distT="0" distB="0" distL="0" distR="0" wp14:anchorId="5BA2696A" wp14:editId="02893520">
            <wp:extent cx="5731510" cy="33540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354070"/>
                    </a:xfrm>
                    <a:prstGeom prst="rect">
                      <a:avLst/>
                    </a:prstGeom>
                  </pic:spPr>
                </pic:pic>
              </a:graphicData>
            </a:graphic>
          </wp:inline>
        </w:drawing>
      </w:r>
    </w:p>
    <w:p w14:paraId="6C8A6F00" w14:textId="6CFD0A4D" w:rsidR="00185D4D" w:rsidRPr="00672E2B" w:rsidRDefault="009D794D" w:rsidP="000B4844">
      <w:pPr>
        <w:jc w:val="both"/>
        <w:rPr>
          <w:rFonts w:cstheme="minorHAnsi"/>
          <w:b/>
          <w:bCs/>
          <w:sz w:val="20"/>
          <w:szCs w:val="20"/>
        </w:rPr>
      </w:pPr>
      <w:r w:rsidRPr="00672E2B">
        <w:rPr>
          <w:rFonts w:cstheme="minorHAnsi"/>
          <w:b/>
          <w:bCs/>
          <w:sz w:val="20"/>
          <w:szCs w:val="20"/>
        </w:rPr>
        <w:t xml:space="preserve">3.2. HARDWARE / SOFTWARE DESIGNING </w:t>
      </w:r>
    </w:p>
    <w:p w14:paraId="071D7589" w14:textId="77777777" w:rsidR="00CF5B0D" w:rsidRDefault="00CF5B0D" w:rsidP="000B4844">
      <w:pPr>
        <w:jc w:val="both"/>
        <w:rPr>
          <w:rFonts w:cstheme="minorHAnsi"/>
          <w:sz w:val="20"/>
          <w:szCs w:val="20"/>
        </w:rPr>
      </w:pPr>
    </w:p>
    <w:p w14:paraId="24DE3DCF" w14:textId="27587216" w:rsidR="00D967C4" w:rsidRPr="00672E2B" w:rsidRDefault="00F831AB" w:rsidP="000B4844">
      <w:pPr>
        <w:jc w:val="both"/>
        <w:rPr>
          <w:rFonts w:cstheme="minorHAnsi"/>
          <w:sz w:val="20"/>
          <w:szCs w:val="20"/>
        </w:rPr>
      </w:pPr>
      <w:r w:rsidRPr="00672E2B">
        <w:rPr>
          <w:rFonts w:cstheme="minorHAnsi"/>
          <w:sz w:val="20"/>
          <w:szCs w:val="20"/>
        </w:rPr>
        <w:t>Software requirements</w:t>
      </w:r>
    </w:p>
    <w:p w14:paraId="3A756269" w14:textId="7DD7ED61" w:rsidR="00F831AB" w:rsidRPr="00672E2B" w:rsidRDefault="00F831AB" w:rsidP="000B4844">
      <w:pPr>
        <w:pStyle w:val="ListParagraph"/>
        <w:numPr>
          <w:ilvl w:val="0"/>
          <w:numId w:val="2"/>
        </w:numPr>
        <w:jc w:val="both"/>
        <w:rPr>
          <w:rFonts w:cstheme="minorHAnsi"/>
          <w:sz w:val="20"/>
          <w:szCs w:val="20"/>
        </w:rPr>
      </w:pPr>
      <w:r w:rsidRPr="00672E2B">
        <w:rPr>
          <w:rFonts w:cstheme="minorHAnsi"/>
          <w:sz w:val="20"/>
          <w:szCs w:val="20"/>
        </w:rPr>
        <w:t xml:space="preserve">Anaconda </w:t>
      </w:r>
      <w:r w:rsidR="00766504" w:rsidRPr="00672E2B">
        <w:rPr>
          <w:rFonts w:cstheme="minorHAnsi"/>
          <w:sz w:val="20"/>
          <w:szCs w:val="20"/>
        </w:rPr>
        <w:t xml:space="preserve">– Python, </w:t>
      </w:r>
      <w:r w:rsidR="001E642D" w:rsidRPr="00672E2B">
        <w:rPr>
          <w:rFonts w:cstheme="minorHAnsi"/>
          <w:sz w:val="20"/>
          <w:szCs w:val="20"/>
        </w:rPr>
        <w:t>Jupyter notebook</w:t>
      </w:r>
      <w:r w:rsidRPr="00672E2B">
        <w:rPr>
          <w:rFonts w:cstheme="minorHAnsi"/>
          <w:sz w:val="20"/>
          <w:szCs w:val="20"/>
        </w:rPr>
        <w:t xml:space="preserve">, Spyder </w:t>
      </w:r>
    </w:p>
    <w:p w14:paraId="6D3D20B9" w14:textId="0B04A986" w:rsidR="00766504" w:rsidRPr="00672E2B" w:rsidRDefault="00766504" w:rsidP="000B4844">
      <w:pPr>
        <w:pStyle w:val="ListParagraph"/>
        <w:numPr>
          <w:ilvl w:val="0"/>
          <w:numId w:val="2"/>
        </w:numPr>
        <w:jc w:val="both"/>
        <w:rPr>
          <w:rFonts w:cstheme="minorHAnsi"/>
          <w:sz w:val="20"/>
          <w:szCs w:val="20"/>
        </w:rPr>
      </w:pPr>
      <w:r w:rsidRPr="00672E2B">
        <w:rPr>
          <w:rFonts w:cstheme="minorHAnsi"/>
          <w:sz w:val="20"/>
          <w:szCs w:val="20"/>
        </w:rPr>
        <w:t>Windows/ Linux/ Mac os</w:t>
      </w:r>
    </w:p>
    <w:p w14:paraId="4CE82B95" w14:textId="17A11D3C" w:rsidR="00766504" w:rsidRPr="00672E2B" w:rsidRDefault="00766504" w:rsidP="000B4844">
      <w:pPr>
        <w:pStyle w:val="ListParagraph"/>
        <w:numPr>
          <w:ilvl w:val="0"/>
          <w:numId w:val="2"/>
        </w:numPr>
        <w:jc w:val="both"/>
        <w:rPr>
          <w:rFonts w:cstheme="minorHAnsi"/>
          <w:sz w:val="20"/>
          <w:szCs w:val="20"/>
        </w:rPr>
      </w:pPr>
      <w:r w:rsidRPr="00672E2B">
        <w:rPr>
          <w:rFonts w:cstheme="minorHAnsi"/>
          <w:sz w:val="20"/>
          <w:szCs w:val="20"/>
        </w:rPr>
        <w:t>Tensorflow</w:t>
      </w:r>
    </w:p>
    <w:p w14:paraId="1AEB3F98" w14:textId="509084B0" w:rsidR="00766504" w:rsidRPr="00672E2B" w:rsidRDefault="00766504" w:rsidP="000B4844">
      <w:pPr>
        <w:pStyle w:val="ListParagraph"/>
        <w:numPr>
          <w:ilvl w:val="0"/>
          <w:numId w:val="2"/>
        </w:numPr>
        <w:jc w:val="both"/>
        <w:rPr>
          <w:rFonts w:cstheme="minorHAnsi"/>
          <w:sz w:val="20"/>
          <w:szCs w:val="20"/>
        </w:rPr>
      </w:pPr>
      <w:r w:rsidRPr="00672E2B">
        <w:rPr>
          <w:rFonts w:cstheme="minorHAnsi"/>
          <w:sz w:val="20"/>
          <w:szCs w:val="20"/>
        </w:rPr>
        <w:t>Opencv</w:t>
      </w:r>
    </w:p>
    <w:p w14:paraId="533F3618" w14:textId="52878B89" w:rsidR="00766504" w:rsidRPr="00672E2B" w:rsidRDefault="00766504" w:rsidP="000B4844">
      <w:pPr>
        <w:pStyle w:val="ListParagraph"/>
        <w:numPr>
          <w:ilvl w:val="0"/>
          <w:numId w:val="2"/>
        </w:numPr>
        <w:jc w:val="both"/>
        <w:rPr>
          <w:rFonts w:cstheme="minorHAnsi"/>
          <w:sz w:val="20"/>
          <w:szCs w:val="20"/>
        </w:rPr>
      </w:pPr>
      <w:r w:rsidRPr="00672E2B">
        <w:rPr>
          <w:rFonts w:cstheme="minorHAnsi"/>
          <w:sz w:val="20"/>
          <w:szCs w:val="20"/>
        </w:rPr>
        <w:t>Numpy</w:t>
      </w:r>
    </w:p>
    <w:p w14:paraId="3500F0DE" w14:textId="0F35691A" w:rsidR="00062EAD" w:rsidRPr="00672E2B" w:rsidRDefault="00062EAD" w:rsidP="000B4844">
      <w:pPr>
        <w:pStyle w:val="ListParagraph"/>
        <w:numPr>
          <w:ilvl w:val="0"/>
          <w:numId w:val="2"/>
        </w:numPr>
        <w:jc w:val="both"/>
        <w:rPr>
          <w:rFonts w:cstheme="minorHAnsi"/>
          <w:sz w:val="20"/>
          <w:szCs w:val="20"/>
        </w:rPr>
      </w:pPr>
      <w:r w:rsidRPr="00672E2B">
        <w:rPr>
          <w:rFonts w:cstheme="minorHAnsi"/>
          <w:sz w:val="20"/>
          <w:szCs w:val="20"/>
        </w:rPr>
        <w:t xml:space="preserve">FbProphet </w:t>
      </w:r>
    </w:p>
    <w:p w14:paraId="29732716" w14:textId="3A3BEF68" w:rsidR="00F831AB" w:rsidRPr="00672E2B" w:rsidRDefault="00F831AB" w:rsidP="000B4844">
      <w:pPr>
        <w:pStyle w:val="ListParagraph"/>
        <w:numPr>
          <w:ilvl w:val="0"/>
          <w:numId w:val="2"/>
        </w:numPr>
        <w:jc w:val="both"/>
        <w:rPr>
          <w:rFonts w:cstheme="minorHAnsi"/>
          <w:sz w:val="20"/>
          <w:szCs w:val="20"/>
        </w:rPr>
      </w:pPr>
      <w:r w:rsidRPr="00672E2B">
        <w:rPr>
          <w:rFonts w:cstheme="minorHAnsi"/>
          <w:sz w:val="20"/>
          <w:szCs w:val="20"/>
        </w:rPr>
        <w:t xml:space="preserve">IBM cloud </w:t>
      </w:r>
    </w:p>
    <w:p w14:paraId="285C29F8" w14:textId="77777777" w:rsidR="00F831AB" w:rsidRPr="00672E2B" w:rsidRDefault="00F831AB" w:rsidP="000B4844">
      <w:pPr>
        <w:jc w:val="both"/>
        <w:rPr>
          <w:rFonts w:cstheme="minorHAnsi"/>
          <w:sz w:val="20"/>
          <w:szCs w:val="20"/>
        </w:rPr>
      </w:pPr>
    </w:p>
    <w:p w14:paraId="1D16EFD8" w14:textId="5C9281D3" w:rsidR="00F831AB" w:rsidRPr="00672E2B" w:rsidRDefault="00F831AB" w:rsidP="000B4844">
      <w:pPr>
        <w:jc w:val="both"/>
        <w:rPr>
          <w:rFonts w:cstheme="minorHAnsi"/>
          <w:sz w:val="20"/>
          <w:szCs w:val="20"/>
        </w:rPr>
      </w:pPr>
      <w:r w:rsidRPr="00672E2B">
        <w:rPr>
          <w:rFonts w:cstheme="minorHAnsi"/>
          <w:sz w:val="20"/>
          <w:szCs w:val="20"/>
        </w:rPr>
        <w:t>Hardware requirements</w:t>
      </w:r>
    </w:p>
    <w:p w14:paraId="7B8B5231" w14:textId="04229C44"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TPU</w:t>
      </w:r>
    </w:p>
    <w:p w14:paraId="3ED182EB" w14:textId="21D8FF8C"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Processor: Minimum 1 GHz</w:t>
      </w:r>
    </w:p>
    <w:p w14:paraId="1CD059BB" w14:textId="04958D62"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RAM: Minimum 8 Gb</w:t>
      </w:r>
    </w:p>
    <w:p w14:paraId="774CD7B5" w14:textId="6C586F70" w:rsidR="00F515F0"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I</w:t>
      </w:r>
      <w:r w:rsidR="00F515F0" w:rsidRPr="00672E2B">
        <w:rPr>
          <w:rFonts w:cstheme="minorHAnsi"/>
          <w:sz w:val="20"/>
          <w:szCs w:val="20"/>
        </w:rPr>
        <w:t>ntel core 5 or 7 or amd 5</w:t>
      </w:r>
    </w:p>
    <w:p w14:paraId="1F03A65D" w14:textId="77777777" w:rsidR="00062EAD" w:rsidRPr="00672E2B" w:rsidRDefault="00062EAD" w:rsidP="000B4844">
      <w:pPr>
        <w:jc w:val="both"/>
        <w:rPr>
          <w:rFonts w:cstheme="minorHAnsi"/>
          <w:sz w:val="20"/>
          <w:szCs w:val="20"/>
        </w:rPr>
      </w:pPr>
    </w:p>
    <w:p w14:paraId="3D429836" w14:textId="1032BD73" w:rsidR="0014028B" w:rsidRDefault="00185D4D" w:rsidP="000B4844">
      <w:pPr>
        <w:jc w:val="both"/>
        <w:rPr>
          <w:rFonts w:cstheme="minorHAnsi"/>
          <w:b/>
          <w:bCs/>
          <w:sz w:val="20"/>
          <w:szCs w:val="20"/>
        </w:rPr>
      </w:pPr>
      <w:r w:rsidRPr="00672E2B">
        <w:rPr>
          <w:rFonts w:cstheme="minorHAnsi"/>
          <w:b/>
          <w:bCs/>
          <w:sz w:val="20"/>
          <w:szCs w:val="20"/>
        </w:rPr>
        <w:lastRenderedPageBreak/>
        <w:t>4</w:t>
      </w:r>
      <w:r w:rsidR="009D794D" w:rsidRPr="00672E2B">
        <w:rPr>
          <w:rFonts w:cstheme="minorHAnsi"/>
          <w:b/>
          <w:bCs/>
          <w:sz w:val="20"/>
          <w:szCs w:val="20"/>
        </w:rPr>
        <w:t>.</w:t>
      </w:r>
      <w:r w:rsidRPr="00672E2B">
        <w:rPr>
          <w:rFonts w:cstheme="minorHAnsi"/>
          <w:b/>
          <w:bCs/>
          <w:sz w:val="20"/>
          <w:szCs w:val="20"/>
        </w:rPr>
        <w:t xml:space="preserve"> EXPERIMENTAL INVESTIGATIONS </w:t>
      </w:r>
    </w:p>
    <w:p w14:paraId="059A8C7E" w14:textId="150C7B98" w:rsidR="00CF5B0D" w:rsidRDefault="00CF5B0D" w:rsidP="000B4844">
      <w:pPr>
        <w:jc w:val="both"/>
        <w:rPr>
          <w:rFonts w:cstheme="minorHAnsi"/>
          <w:b/>
          <w:bCs/>
          <w:sz w:val="20"/>
          <w:szCs w:val="20"/>
        </w:rPr>
      </w:pPr>
    </w:p>
    <w:p w14:paraId="1AEE2414" w14:textId="77777777" w:rsidR="00CF5B0D" w:rsidRPr="00672E2B" w:rsidRDefault="00CF5B0D" w:rsidP="000B4844">
      <w:pPr>
        <w:jc w:val="both"/>
        <w:rPr>
          <w:rFonts w:cstheme="minorHAnsi"/>
          <w:b/>
          <w:bCs/>
          <w:sz w:val="20"/>
          <w:szCs w:val="20"/>
        </w:rPr>
      </w:pPr>
    </w:p>
    <w:p w14:paraId="60B74C33" w14:textId="5D320E3B" w:rsidR="0014028B" w:rsidRPr="00672E2B" w:rsidRDefault="0014028B" w:rsidP="000B4844">
      <w:pPr>
        <w:jc w:val="both"/>
        <w:rPr>
          <w:rFonts w:cstheme="minorHAnsi"/>
          <w:noProof/>
          <w:sz w:val="20"/>
          <w:szCs w:val="20"/>
        </w:rPr>
      </w:pPr>
      <w:r w:rsidRPr="00672E2B">
        <w:rPr>
          <w:rFonts w:cstheme="minorHAnsi"/>
          <w:noProof/>
          <w:sz w:val="20"/>
          <w:szCs w:val="20"/>
        </w:rPr>
        <w:drawing>
          <wp:anchor distT="0" distB="0" distL="114300" distR="114300" simplePos="0" relativeHeight="251659264" behindDoc="0" locked="0" layoutInCell="1" allowOverlap="1" wp14:anchorId="1F65BD20" wp14:editId="0DBE9647">
            <wp:simplePos x="0" y="0"/>
            <wp:positionH relativeFrom="column">
              <wp:posOffset>3088640</wp:posOffset>
            </wp:positionH>
            <wp:positionV relativeFrom="paragraph">
              <wp:posOffset>0</wp:posOffset>
            </wp:positionV>
            <wp:extent cx="3103880" cy="190627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 cstate="print">
                      <a:extLst>
                        <a:ext uri="{28A0092B-C50C-407E-A947-70E740481C1C}">
                          <a14:useLocalDpi xmlns:a14="http://schemas.microsoft.com/office/drawing/2010/main" val="0"/>
                        </a:ext>
                      </a:extLst>
                    </a:blip>
                    <a:srcRect l="10902" t="12291" r="13051" b="4668"/>
                    <a:stretch/>
                  </pic:blipFill>
                  <pic:spPr bwMode="auto">
                    <a:xfrm>
                      <a:off x="0" y="0"/>
                      <a:ext cx="3103880" cy="1906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72E2B">
        <w:rPr>
          <w:rFonts w:cstheme="minorHAnsi"/>
          <w:noProof/>
          <w:sz w:val="20"/>
          <w:szCs w:val="20"/>
        </w:rPr>
        <w:drawing>
          <wp:anchor distT="0" distB="0" distL="114300" distR="114300" simplePos="0" relativeHeight="251658240" behindDoc="0" locked="0" layoutInCell="1" allowOverlap="1" wp14:anchorId="7A4D80F6" wp14:editId="6BBBB7CE">
            <wp:simplePos x="0" y="0"/>
            <wp:positionH relativeFrom="margin">
              <wp:posOffset>-365760</wp:posOffset>
            </wp:positionH>
            <wp:positionV relativeFrom="paragraph">
              <wp:posOffset>0</wp:posOffset>
            </wp:positionV>
            <wp:extent cx="3119389" cy="1915160"/>
            <wp:effectExtent l="0" t="0" r="508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cstate="print">
                      <a:extLst>
                        <a:ext uri="{28A0092B-C50C-407E-A947-70E740481C1C}">
                          <a14:useLocalDpi xmlns:a14="http://schemas.microsoft.com/office/drawing/2010/main" val="0"/>
                        </a:ext>
                      </a:extLst>
                    </a:blip>
                    <a:srcRect l="10813" t="12448" r="12963" b="4353"/>
                    <a:stretch/>
                  </pic:blipFill>
                  <pic:spPr bwMode="auto">
                    <a:xfrm>
                      <a:off x="0" y="0"/>
                      <a:ext cx="3119389" cy="1915160"/>
                    </a:xfrm>
                    <a:prstGeom prst="rect">
                      <a:avLst/>
                    </a:prstGeom>
                    <a:ln>
                      <a:noFill/>
                    </a:ln>
                    <a:extLst>
                      <a:ext uri="{53640926-AAD7-44D8-BBD7-CCE9431645EC}">
                        <a14:shadowObscured xmlns:a14="http://schemas.microsoft.com/office/drawing/2010/main"/>
                      </a:ext>
                    </a:extLst>
                  </pic:spPr>
                </pic:pic>
              </a:graphicData>
            </a:graphic>
          </wp:anchor>
        </w:drawing>
      </w:r>
    </w:p>
    <w:p w14:paraId="5BF9B7A0" w14:textId="0FDE1D6E" w:rsidR="0014028B" w:rsidRPr="00672E2B" w:rsidRDefault="00B67D61" w:rsidP="000B4844">
      <w:pPr>
        <w:jc w:val="both"/>
        <w:rPr>
          <w:rFonts w:cstheme="minorHAnsi"/>
          <w:noProof/>
          <w:sz w:val="20"/>
          <w:szCs w:val="20"/>
        </w:rPr>
      </w:pPr>
      <w:r w:rsidRPr="00672E2B">
        <w:rPr>
          <w:rFonts w:cstheme="minorHAnsi"/>
          <w:noProof/>
          <w:sz w:val="20"/>
          <w:szCs w:val="20"/>
        </w:rPr>
        <w:drawing>
          <wp:anchor distT="0" distB="0" distL="114300" distR="114300" simplePos="0" relativeHeight="251661312" behindDoc="0" locked="0" layoutInCell="1" allowOverlap="1" wp14:anchorId="62E2167F" wp14:editId="5D58F773">
            <wp:simplePos x="0" y="0"/>
            <wp:positionH relativeFrom="column">
              <wp:posOffset>3246120</wp:posOffset>
            </wp:positionH>
            <wp:positionV relativeFrom="paragraph">
              <wp:posOffset>132715</wp:posOffset>
            </wp:positionV>
            <wp:extent cx="2722880" cy="2103755"/>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cstate="print">
                      <a:extLst>
                        <a:ext uri="{28A0092B-C50C-407E-A947-70E740481C1C}">
                          <a14:useLocalDpi xmlns:a14="http://schemas.microsoft.com/office/drawing/2010/main" val="0"/>
                        </a:ext>
                      </a:extLst>
                    </a:blip>
                    <a:srcRect l="10723" t="12292" r="32728" b="10025"/>
                    <a:stretch/>
                  </pic:blipFill>
                  <pic:spPr bwMode="auto">
                    <a:xfrm>
                      <a:off x="0" y="0"/>
                      <a:ext cx="2722880" cy="2103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028B" w:rsidRPr="00672E2B">
        <w:rPr>
          <w:rFonts w:cstheme="minorHAnsi"/>
          <w:noProof/>
          <w:sz w:val="20"/>
          <w:szCs w:val="20"/>
        </w:rPr>
        <w:drawing>
          <wp:anchor distT="0" distB="0" distL="114300" distR="114300" simplePos="0" relativeHeight="251660288" behindDoc="0" locked="0" layoutInCell="1" allowOverlap="1" wp14:anchorId="3D74B4E6" wp14:editId="05E23DB5">
            <wp:simplePos x="0" y="0"/>
            <wp:positionH relativeFrom="margin">
              <wp:posOffset>-370840</wp:posOffset>
            </wp:positionH>
            <wp:positionV relativeFrom="paragraph">
              <wp:posOffset>212725</wp:posOffset>
            </wp:positionV>
            <wp:extent cx="3143250" cy="19151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0636" t="11818" r="12697" b="5141"/>
                    <a:stretch/>
                  </pic:blipFill>
                  <pic:spPr bwMode="auto">
                    <a:xfrm>
                      <a:off x="0" y="0"/>
                      <a:ext cx="3143250" cy="1915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62EB60" w14:textId="2EE48564" w:rsidR="00B67D61" w:rsidRPr="00672E2B" w:rsidRDefault="00B67D61" w:rsidP="000B4844">
      <w:pPr>
        <w:jc w:val="both"/>
        <w:rPr>
          <w:rFonts w:cstheme="minorHAnsi"/>
          <w:noProof/>
          <w:sz w:val="20"/>
          <w:szCs w:val="20"/>
        </w:rPr>
      </w:pPr>
    </w:p>
    <w:p w14:paraId="44FAF963" w14:textId="0ACDE362" w:rsidR="00B67D61" w:rsidRPr="00672E2B" w:rsidRDefault="00B67D61" w:rsidP="000B4844">
      <w:pPr>
        <w:jc w:val="both"/>
        <w:rPr>
          <w:rFonts w:cstheme="minorHAnsi"/>
          <w:noProof/>
          <w:sz w:val="20"/>
          <w:szCs w:val="20"/>
        </w:rPr>
      </w:pPr>
    </w:p>
    <w:p w14:paraId="00DA79C5" w14:textId="46CCE0A3" w:rsidR="001D560E" w:rsidRPr="00672E2B" w:rsidRDefault="001D560E" w:rsidP="000B4844">
      <w:pPr>
        <w:jc w:val="both"/>
        <w:rPr>
          <w:rFonts w:cstheme="minorHAnsi"/>
          <w:sz w:val="20"/>
          <w:szCs w:val="20"/>
        </w:rPr>
      </w:pPr>
    </w:p>
    <w:p w14:paraId="7A1F64CD" w14:textId="77777777" w:rsidR="00062EAD" w:rsidRPr="00672E2B" w:rsidRDefault="00062EAD" w:rsidP="000B4844">
      <w:pPr>
        <w:jc w:val="both"/>
        <w:rPr>
          <w:rFonts w:cstheme="minorHAnsi"/>
          <w:sz w:val="20"/>
          <w:szCs w:val="20"/>
        </w:rPr>
      </w:pPr>
    </w:p>
    <w:p w14:paraId="134EC015" w14:textId="77777777" w:rsidR="007B1C50" w:rsidRPr="00672E2B" w:rsidRDefault="007B1C50" w:rsidP="000B4844">
      <w:pPr>
        <w:jc w:val="both"/>
        <w:rPr>
          <w:rFonts w:cstheme="minorHAnsi"/>
          <w:sz w:val="20"/>
          <w:szCs w:val="20"/>
        </w:rPr>
      </w:pPr>
    </w:p>
    <w:p w14:paraId="571BECCA" w14:textId="70BA9BF2" w:rsidR="007B1C50" w:rsidRPr="00672E2B" w:rsidRDefault="007B1C50" w:rsidP="000B4844">
      <w:pPr>
        <w:jc w:val="both"/>
        <w:rPr>
          <w:rFonts w:cstheme="minorHAnsi"/>
          <w:sz w:val="20"/>
          <w:szCs w:val="20"/>
        </w:rPr>
      </w:pPr>
    </w:p>
    <w:p w14:paraId="78031A0C" w14:textId="0B58ACA9" w:rsidR="007B1C50" w:rsidRPr="00672E2B" w:rsidRDefault="007B1C50" w:rsidP="000B4844">
      <w:pPr>
        <w:jc w:val="both"/>
        <w:rPr>
          <w:rFonts w:cstheme="minorHAnsi"/>
          <w:sz w:val="20"/>
          <w:szCs w:val="20"/>
        </w:rPr>
      </w:pPr>
    </w:p>
    <w:p w14:paraId="0A1606F6" w14:textId="13849D4A" w:rsidR="007B1C50" w:rsidRPr="00672E2B" w:rsidRDefault="007B1C50" w:rsidP="000B4844">
      <w:pPr>
        <w:jc w:val="both"/>
        <w:rPr>
          <w:rFonts w:cstheme="minorHAnsi"/>
          <w:sz w:val="20"/>
          <w:szCs w:val="20"/>
        </w:rPr>
      </w:pPr>
    </w:p>
    <w:p w14:paraId="023B3422" w14:textId="3F7EDD5B" w:rsidR="007B1C50" w:rsidRPr="00672E2B" w:rsidRDefault="007B1C50" w:rsidP="000B4844">
      <w:pPr>
        <w:jc w:val="both"/>
        <w:rPr>
          <w:rFonts w:cstheme="minorHAnsi"/>
          <w:sz w:val="20"/>
          <w:szCs w:val="20"/>
        </w:rPr>
      </w:pPr>
      <w:r w:rsidRPr="00672E2B">
        <w:rPr>
          <w:rFonts w:cstheme="minorHAnsi"/>
          <w:noProof/>
          <w:sz w:val="20"/>
          <w:szCs w:val="20"/>
        </w:rPr>
        <w:drawing>
          <wp:anchor distT="0" distB="0" distL="114300" distR="114300" simplePos="0" relativeHeight="251662336" behindDoc="0" locked="0" layoutInCell="1" allowOverlap="1" wp14:anchorId="2FAE5375" wp14:editId="019D4F4A">
            <wp:simplePos x="0" y="0"/>
            <wp:positionH relativeFrom="margin">
              <wp:posOffset>-346075</wp:posOffset>
            </wp:positionH>
            <wp:positionV relativeFrom="paragraph">
              <wp:posOffset>256540</wp:posOffset>
            </wp:positionV>
            <wp:extent cx="3141345" cy="18268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10724" t="12133" r="12608" b="8607"/>
                    <a:stretch/>
                  </pic:blipFill>
                  <pic:spPr bwMode="auto">
                    <a:xfrm>
                      <a:off x="0" y="0"/>
                      <a:ext cx="3141345" cy="1826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211B26" w14:textId="205723C8" w:rsidR="007B1C50" w:rsidRPr="00672E2B" w:rsidRDefault="007B1C50" w:rsidP="000B4844">
      <w:pPr>
        <w:jc w:val="both"/>
        <w:rPr>
          <w:rFonts w:cstheme="minorHAnsi"/>
          <w:sz w:val="20"/>
          <w:szCs w:val="20"/>
        </w:rPr>
      </w:pPr>
    </w:p>
    <w:p w14:paraId="1EF577AB" w14:textId="77777777" w:rsidR="007B1C50" w:rsidRPr="00672E2B" w:rsidRDefault="007B1C50" w:rsidP="000B4844">
      <w:pPr>
        <w:jc w:val="both"/>
        <w:rPr>
          <w:rFonts w:cstheme="minorHAnsi"/>
          <w:sz w:val="20"/>
          <w:szCs w:val="20"/>
        </w:rPr>
      </w:pPr>
    </w:p>
    <w:p w14:paraId="793C5226" w14:textId="77777777" w:rsidR="007B1C50" w:rsidRPr="00672E2B" w:rsidRDefault="007B1C50" w:rsidP="000B4844">
      <w:pPr>
        <w:jc w:val="both"/>
        <w:rPr>
          <w:rFonts w:cstheme="minorHAnsi"/>
          <w:sz w:val="20"/>
          <w:szCs w:val="20"/>
        </w:rPr>
      </w:pPr>
    </w:p>
    <w:p w14:paraId="1AC61188" w14:textId="77777777" w:rsidR="007B1C50" w:rsidRPr="00672E2B" w:rsidRDefault="007B1C50" w:rsidP="000B4844">
      <w:pPr>
        <w:jc w:val="both"/>
        <w:rPr>
          <w:rFonts w:cstheme="minorHAnsi"/>
          <w:sz w:val="20"/>
          <w:szCs w:val="20"/>
        </w:rPr>
      </w:pPr>
    </w:p>
    <w:p w14:paraId="51BF044B" w14:textId="5A3A1011" w:rsidR="007B1C50" w:rsidRPr="00672E2B" w:rsidRDefault="007B1C50" w:rsidP="000B4844">
      <w:pPr>
        <w:jc w:val="both"/>
        <w:rPr>
          <w:rFonts w:cstheme="minorHAnsi"/>
          <w:sz w:val="20"/>
          <w:szCs w:val="20"/>
        </w:rPr>
      </w:pPr>
    </w:p>
    <w:p w14:paraId="45E73DA9" w14:textId="77777777" w:rsidR="007B1C50" w:rsidRPr="00672E2B" w:rsidRDefault="007B1C50" w:rsidP="000B4844">
      <w:pPr>
        <w:jc w:val="both"/>
        <w:rPr>
          <w:rFonts w:cstheme="minorHAnsi"/>
          <w:sz w:val="20"/>
          <w:szCs w:val="20"/>
        </w:rPr>
      </w:pPr>
    </w:p>
    <w:p w14:paraId="42A6FD00" w14:textId="77777777" w:rsidR="007B1C50" w:rsidRPr="00672E2B" w:rsidRDefault="007B1C50" w:rsidP="000B4844">
      <w:pPr>
        <w:jc w:val="both"/>
        <w:rPr>
          <w:rFonts w:cstheme="minorHAnsi"/>
          <w:sz w:val="20"/>
          <w:szCs w:val="20"/>
        </w:rPr>
      </w:pPr>
    </w:p>
    <w:p w14:paraId="300F381D" w14:textId="66588B1B" w:rsidR="007B1C50" w:rsidRDefault="007B1C50" w:rsidP="000B4844">
      <w:pPr>
        <w:jc w:val="both"/>
        <w:rPr>
          <w:rFonts w:cstheme="minorHAnsi"/>
          <w:sz w:val="20"/>
          <w:szCs w:val="20"/>
        </w:rPr>
      </w:pPr>
    </w:p>
    <w:p w14:paraId="6DDD68EB" w14:textId="620EDE9A" w:rsidR="00672E2B" w:rsidRDefault="00672E2B" w:rsidP="000B4844">
      <w:pPr>
        <w:jc w:val="both"/>
        <w:rPr>
          <w:rFonts w:cstheme="minorHAnsi"/>
          <w:sz w:val="20"/>
          <w:szCs w:val="20"/>
        </w:rPr>
      </w:pPr>
    </w:p>
    <w:p w14:paraId="6F7EB50D" w14:textId="6AF49E45" w:rsidR="00672E2B" w:rsidRDefault="00672E2B" w:rsidP="000B4844">
      <w:pPr>
        <w:jc w:val="both"/>
        <w:rPr>
          <w:rFonts w:cstheme="minorHAnsi"/>
          <w:sz w:val="20"/>
          <w:szCs w:val="20"/>
        </w:rPr>
      </w:pPr>
    </w:p>
    <w:p w14:paraId="4568A24B" w14:textId="5A27005F" w:rsidR="00672E2B" w:rsidRDefault="00672E2B" w:rsidP="000B4844">
      <w:pPr>
        <w:jc w:val="both"/>
        <w:rPr>
          <w:rFonts w:cstheme="minorHAnsi"/>
          <w:sz w:val="20"/>
          <w:szCs w:val="20"/>
        </w:rPr>
      </w:pPr>
    </w:p>
    <w:p w14:paraId="25461049" w14:textId="0BEB76D9" w:rsidR="00672E2B" w:rsidRDefault="00672E2B" w:rsidP="000B4844">
      <w:pPr>
        <w:jc w:val="both"/>
        <w:rPr>
          <w:rFonts w:cstheme="minorHAnsi"/>
          <w:sz w:val="20"/>
          <w:szCs w:val="20"/>
        </w:rPr>
      </w:pPr>
    </w:p>
    <w:p w14:paraId="633B0A64" w14:textId="6B0A9AEE" w:rsidR="00672E2B" w:rsidRDefault="00672E2B" w:rsidP="000B4844">
      <w:pPr>
        <w:jc w:val="both"/>
        <w:rPr>
          <w:rFonts w:cstheme="minorHAnsi"/>
          <w:sz w:val="20"/>
          <w:szCs w:val="20"/>
        </w:rPr>
      </w:pPr>
    </w:p>
    <w:p w14:paraId="10E69F4A" w14:textId="77777777" w:rsidR="00672E2B" w:rsidRPr="00672E2B" w:rsidRDefault="00672E2B" w:rsidP="000B4844">
      <w:pPr>
        <w:jc w:val="both"/>
        <w:rPr>
          <w:rFonts w:cstheme="minorHAnsi"/>
          <w:sz w:val="20"/>
          <w:szCs w:val="20"/>
        </w:rPr>
      </w:pPr>
    </w:p>
    <w:p w14:paraId="3D481F9A" w14:textId="77777777" w:rsidR="007B1C50" w:rsidRPr="00672E2B" w:rsidRDefault="007B1C50" w:rsidP="007B1C50">
      <w:pPr>
        <w:jc w:val="both"/>
        <w:rPr>
          <w:rFonts w:cstheme="minorHAnsi"/>
          <w:b/>
          <w:bCs/>
          <w:sz w:val="20"/>
          <w:szCs w:val="20"/>
        </w:rPr>
      </w:pPr>
      <w:r w:rsidRPr="00672E2B">
        <w:rPr>
          <w:rFonts w:cstheme="minorHAnsi"/>
          <w:b/>
          <w:bCs/>
          <w:sz w:val="20"/>
          <w:szCs w:val="20"/>
        </w:rPr>
        <w:t>5. FLOWCHART</w:t>
      </w:r>
    </w:p>
    <w:p w14:paraId="12F11DE8" w14:textId="77777777" w:rsidR="007B1C50" w:rsidRPr="00672E2B" w:rsidRDefault="007B1C50" w:rsidP="00251FFB">
      <w:pPr>
        <w:jc w:val="center"/>
        <w:rPr>
          <w:rFonts w:cstheme="minorHAnsi"/>
          <w:b/>
          <w:bCs/>
          <w:sz w:val="20"/>
          <w:szCs w:val="20"/>
        </w:rPr>
      </w:pPr>
      <w:r w:rsidRPr="00672E2B">
        <w:rPr>
          <w:rFonts w:cstheme="minorHAnsi"/>
          <w:b/>
          <w:bCs/>
          <w:noProof/>
          <w:sz w:val="20"/>
          <w:szCs w:val="20"/>
        </w:rPr>
        <w:drawing>
          <wp:inline distT="0" distB="0" distL="0" distR="0" wp14:anchorId="28E6ADD7" wp14:editId="34A7E3FA">
            <wp:extent cx="3799115" cy="3789012"/>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728" cy="3801591"/>
                    </a:xfrm>
                    <a:prstGeom prst="rect">
                      <a:avLst/>
                    </a:prstGeom>
                    <a:noFill/>
                    <a:ln>
                      <a:noFill/>
                    </a:ln>
                  </pic:spPr>
                </pic:pic>
              </a:graphicData>
            </a:graphic>
          </wp:inline>
        </w:drawing>
      </w:r>
    </w:p>
    <w:p w14:paraId="47150148" w14:textId="77777777" w:rsidR="007B1C50" w:rsidRPr="00672E2B" w:rsidRDefault="007B1C50" w:rsidP="007B1C50">
      <w:pPr>
        <w:jc w:val="both"/>
        <w:rPr>
          <w:rFonts w:cstheme="minorHAnsi"/>
          <w:b/>
          <w:bCs/>
          <w:sz w:val="20"/>
          <w:szCs w:val="20"/>
        </w:rPr>
      </w:pPr>
    </w:p>
    <w:p w14:paraId="0BDF033F" w14:textId="77777777" w:rsidR="007B1C50" w:rsidRPr="00672E2B" w:rsidRDefault="007B1C50" w:rsidP="007B1C50">
      <w:pPr>
        <w:jc w:val="both"/>
        <w:rPr>
          <w:rFonts w:cstheme="minorHAnsi"/>
          <w:b/>
          <w:bCs/>
          <w:sz w:val="20"/>
          <w:szCs w:val="20"/>
        </w:rPr>
      </w:pPr>
      <w:r w:rsidRPr="00672E2B">
        <w:rPr>
          <w:rFonts w:cstheme="minorHAnsi"/>
          <w:b/>
          <w:bCs/>
          <w:sz w:val="20"/>
          <w:szCs w:val="20"/>
        </w:rPr>
        <w:t>6. RESULT</w:t>
      </w:r>
    </w:p>
    <w:p w14:paraId="058C446F" w14:textId="77777777" w:rsidR="007B1C50" w:rsidRPr="00672E2B" w:rsidRDefault="007B1C50" w:rsidP="007B1C50">
      <w:pPr>
        <w:jc w:val="both"/>
        <w:rPr>
          <w:rFonts w:cstheme="minorHAnsi"/>
          <w:sz w:val="20"/>
          <w:szCs w:val="20"/>
        </w:rPr>
      </w:pPr>
      <w:r w:rsidRPr="00672E2B">
        <w:rPr>
          <w:rFonts w:cstheme="minorHAnsi"/>
          <w:sz w:val="20"/>
          <w:szCs w:val="20"/>
        </w:rPr>
        <w:t>Forecasting or predicting the sale value helps the investors to invest in such a time where profits can be maximum. This project guides individuals who are willing to invest or buy a car and helps them in knowing the price of a day using the prophet library. Time series analysis is made on the data for accurate predictions. The final findings we got here are when the user inputs the date for prediction and submits it, we get the sale value of that particular in Rupees.</w:t>
      </w:r>
    </w:p>
    <w:p w14:paraId="712A00CE" w14:textId="732F79F7" w:rsidR="007B1C50" w:rsidRPr="00672E2B" w:rsidRDefault="007B1C50" w:rsidP="007B1C50">
      <w:pPr>
        <w:jc w:val="both"/>
        <w:rPr>
          <w:rFonts w:cstheme="minorHAnsi"/>
          <w:sz w:val="20"/>
          <w:szCs w:val="20"/>
        </w:rPr>
      </w:pPr>
    </w:p>
    <w:p w14:paraId="736DDEA9" w14:textId="4D8E9D25" w:rsidR="007B1C50" w:rsidRPr="00672E2B" w:rsidRDefault="007B1C50" w:rsidP="00251FFB">
      <w:pPr>
        <w:jc w:val="center"/>
        <w:rPr>
          <w:rFonts w:cstheme="minorHAnsi"/>
          <w:b/>
          <w:bCs/>
          <w:sz w:val="20"/>
          <w:szCs w:val="20"/>
        </w:rPr>
      </w:pPr>
      <w:r w:rsidRPr="00672E2B">
        <w:rPr>
          <w:rFonts w:cstheme="minorHAnsi"/>
          <w:noProof/>
          <w:sz w:val="20"/>
          <w:szCs w:val="20"/>
        </w:rPr>
        <w:drawing>
          <wp:inline distT="0" distB="0" distL="0" distR="0" wp14:anchorId="27E1C39D" wp14:editId="31B0240E">
            <wp:extent cx="4937663" cy="232200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426" b="4970"/>
                    <a:stretch/>
                  </pic:blipFill>
                  <pic:spPr bwMode="auto">
                    <a:xfrm>
                      <a:off x="0" y="0"/>
                      <a:ext cx="4937663" cy="2322000"/>
                    </a:xfrm>
                    <a:prstGeom prst="rect">
                      <a:avLst/>
                    </a:prstGeom>
                    <a:ln>
                      <a:noFill/>
                    </a:ln>
                    <a:extLst>
                      <a:ext uri="{53640926-AAD7-44D8-BBD7-CCE9431645EC}">
                        <a14:shadowObscured xmlns:a14="http://schemas.microsoft.com/office/drawing/2010/main"/>
                      </a:ext>
                    </a:extLst>
                  </pic:spPr>
                </pic:pic>
              </a:graphicData>
            </a:graphic>
          </wp:inline>
        </w:drawing>
      </w:r>
    </w:p>
    <w:p w14:paraId="5903F51A" w14:textId="77777777" w:rsidR="007B1C50" w:rsidRPr="00672E2B" w:rsidRDefault="007B1C50" w:rsidP="00251FFB">
      <w:pPr>
        <w:jc w:val="center"/>
        <w:rPr>
          <w:rFonts w:cstheme="minorHAnsi"/>
          <w:b/>
          <w:bCs/>
          <w:sz w:val="20"/>
          <w:szCs w:val="20"/>
        </w:rPr>
      </w:pPr>
      <w:r w:rsidRPr="00672E2B">
        <w:rPr>
          <w:rFonts w:cstheme="minorHAnsi"/>
          <w:noProof/>
          <w:sz w:val="20"/>
          <w:szCs w:val="20"/>
        </w:rPr>
        <w:lastRenderedPageBreak/>
        <w:drawing>
          <wp:inline distT="0" distB="0" distL="0" distR="0" wp14:anchorId="57BEBF78" wp14:editId="4BC43EF3">
            <wp:extent cx="4977318" cy="2322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328" b="4733"/>
                    <a:stretch/>
                  </pic:blipFill>
                  <pic:spPr bwMode="auto">
                    <a:xfrm>
                      <a:off x="0" y="0"/>
                      <a:ext cx="4977318" cy="2322000"/>
                    </a:xfrm>
                    <a:prstGeom prst="rect">
                      <a:avLst/>
                    </a:prstGeom>
                    <a:ln>
                      <a:noFill/>
                    </a:ln>
                    <a:extLst>
                      <a:ext uri="{53640926-AAD7-44D8-BBD7-CCE9431645EC}">
                        <a14:shadowObscured xmlns:a14="http://schemas.microsoft.com/office/drawing/2010/main"/>
                      </a:ext>
                    </a:extLst>
                  </pic:spPr>
                </pic:pic>
              </a:graphicData>
            </a:graphic>
          </wp:inline>
        </w:drawing>
      </w:r>
    </w:p>
    <w:p w14:paraId="07DEBC18" w14:textId="77777777" w:rsidR="007B1C50" w:rsidRPr="00672E2B" w:rsidRDefault="007B1C50" w:rsidP="007B1C50">
      <w:pPr>
        <w:jc w:val="both"/>
        <w:rPr>
          <w:rFonts w:cstheme="minorHAnsi"/>
          <w:b/>
          <w:bCs/>
          <w:sz w:val="20"/>
          <w:szCs w:val="20"/>
        </w:rPr>
      </w:pPr>
    </w:p>
    <w:p w14:paraId="06E28970" w14:textId="6770D5A6" w:rsidR="007B1C50" w:rsidRPr="00672E2B" w:rsidRDefault="00251FFB" w:rsidP="00251FFB">
      <w:pPr>
        <w:jc w:val="center"/>
        <w:rPr>
          <w:rFonts w:cstheme="minorHAnsi"/>
          <w:b/>
          <w:bCs/>
          <w:sz w:val="20"/>
          <w:szCs w:val="20"/>
        </w:rPr>
      </w:pPr>
      <w:r>
        <w:rPr>
          <w:noProof/>
        </w:rPr>
        <w:drawing>
          <wp:inline distT="0" distB="0" distL="0" distR="0" wp14:anchorId="6EC122B5" wp14:editId="5540F20D">
            <wp:extent cx="4951507" cy="2322000"/>
            <wp:effectExtent l="0" t="0" r="190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1818" b="4812"/>
                    <a:stretch/>
                  </pic:blipFill>
                  <pic:spPr bwMode="auto">
                    <a:xfrm>
                      <a:off x="0" y="0"/>
                      <a:ext cx="4951507" cy="2322000"/>
                    </a:xfrm>
                    <a:prstGeom prst="rect">
                      <a:avLst/>
                    </a:prstGeom>
                    <a:ln>
                      <a:noFill/>
                    </a:ln>
                    <a:extLst>
                      <a:ext uri="{53640926-AAD7-44D8-BBD7-CCE9431645EC}">
                        <a14:shadowObscured xmlns:a14="http://schemas.microsoft.com/office/drawing/2010/main"/>
                      </a:ext>
                    </a:extLst>
                  </pic:spPr>
                </pic:pic>
              </a:graphicData>
            </a:graphic>
          </wp:inline>
        </w:drawing>
      </w:r>
    </w:p>
    <w:p w14:paraId="3BBF4150" w14:textId="77777777" w:rsidR="007B1C50" w:rsidRPr="00672E2B" w:rsidRDefault="007B1C50" w:rsidP="007B1C50">
      <w:pPr>
        <w:jc w:val="both"/>
        <w:rPr>
          <w:rFonts w:cstheme="minorHAnsi"/>
          <w:b/>
          <w:bCs/>
          <w:sz w:val="20"/>
          <w:szCs w:val="20"/>
        </w:rPr>
      </w:pPr>
    </w:p>
    <w:p w14:paraId="16C8ADD6" w14:textId="77777777" w:rsidR="00CF5B0D" w:rsidRDefault="00CF5B0D" w:rsidP="007B1C50">
      <w:pPr>
        <w:jc w:val="both"/>
        <w:rPr>
          <w:rFonts w:cstheme="minorHAnsi"/>
          <w:b/>
          <w:bCs/>
          <w:sz w:val="20"/>
          <w:szCs w:val="20"/>
        </w:rPr>
      </w:pPr>
    </w:p>
    <w:p w14:paraId="3DABDE58" w14:textId="77777777" w:rsidR="00CF5B0D" w:rsidRDefault="00CF5B0D" w:rsidP="007B1C50">
      <w:pPr>
        <w:jc w:val="both"/>
        <w:rPr>
          <w:rFonts w:cstheme="minorHAnsi"/>
          <w:b/>
          <w:bCs/>
          <w:sz w:val="20"/>
          <w:szCs w:val="20"/>
        </w:rPr>
      </w:pPr>
    </w:p>
    <w:p w14:paraId="415B6F0B" w14:textId="77777777" w:rsidR="00CF5B0D" w:rsidRDefault="00CF5B0D" w:rsidP="007B1C50">
      <w:pPr>
        <w:jc w:val="both"/>
        <w:rPr>
          <w:rFonts w:cstheme="minorHAnsi"/>
          <w:b/>
          <w:bCs/>
          <w:sz w:val="20"/>
          <w:szCs w:val="20"/>
        </w:rPr>
      </w:pPr>
    </w:p>
    <w:p w14:paraId="7D8B4761" w14:textId="6A933547" w:rsidR="00CF5B0D" w:rsidRDefault="007B1C50" w:rsidP="007B1C50">
      <w:pPr>
        <w:jc w:val="both"/>
        <w:rPr>
          <w:rFonts w:cstheme="minorHAnsi"/>
          <w:b/>
          <w:bCs/>
          <w:sz w:val="20"/>
          <w:szCs w:val="20"/>
        </w:rPr>
      </w:pPr>
      <w:r w:rsidRPr="00672E2B">
        <w:rPr>
          <w:rFonts w:cstheme="minorHAnsi"/>
          <w:b/>
          <w:bCs/>
          <w:sz w:val="20"/>
          <w:szCs w:val="20"/>
        </w:rPr>
        <w:t>7. ADVANTAGES &amp; DISADVANTAGES</w:t>
      </w:r>
    </w:p>
    <w:p w14:paraId="2C6FC959" w14:textId="77777777" w:rsidR="00CF5B0D" w:rsidRPr="00672E2B" w:rsidRDefault="00CF5B0D" w:rsidP="007B1C50">
      <w:pPr>
        <w:jc w:val="both"/>
        <w:rPr>
          <w:rFonts w:cstheme="minorHAnsi"/>
          <w:b/>
          <w:bCs/>
          <w:sz w:val="20"/>
          <w:szCs w:val="20"/>
        </w:rPr>
      </w:pPr>
    </w:p>
    <w:p w14:paraId="3EFD8CA2" w14:textId="77777777" w:rsidR="007B1C50" w:rsidRPr="00672E2B" w:rsidRDefault="007B1C50" w:rsidP="007B1C50">
      <w:pPr>
        <w:jc w:val="both"/>
        <w:rPr>
          <w:rFonts w:cstheme="minorHAnsi"/>
          <w:sz w:val="20"/>
          <w:szCs w:val="20"/>
        </w:rPr>
      </w:pPr>
      <w:r w:rsidRPr="00672E2B">
        <w:rPr>
          <w:rFonts w:cstheme="minorHAnsi"/>
          <w:sz w:val="20"/>
          <w:szCs w:val="20"/>
        </w:rPr>
        <w:t>Our solution for the Time Series Analysis and Sales Forecasting for Automotive have following advantages and disadvantages.</w:t>
      </w:r>
    </w:p>
    <w:p w14:paraId="2008F1D4" w14:textId="77777777" w:rsidR="007B1C50" w:rsidRPr="00672E2B" w:rsidRDefault="007B1C50" w:rsidP="007B1C50">
      <w:pPr>
        <w:jc w:val="both"/>
        <w:rPr>
          <w:rFonts w:cstheme="minorHAnsi"/>
          <w:sz w:val="20"/>
          <w:szCs w:val="20"/>
        </w:rPr>
      </w:pPr>
      <w:r w:rsidRPr="00672E2B">
        <w:rPr>
          <w:rFonts w:cstheme="minorHAnsi"/>
          <w:b/>
          <w:bCs/>
          <w:sz w:val="20"/>
          <w:szCs w:val="20"/>
        </w:rPr>
        <w:t>Advantages:</w:t>
      </w:r>
    </w:p>
    <w:p w14:paraId="123216BA" w14:textId="77777777"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Time series analysis helps in identifying the patterns and also creates the opportunity to clean your data. It gives the high accuracy and provides simplicity in executing.</w:t>
      </w:r>
    </w:p>
    <w:p w14:paraId="269EA6B4" w14:textId="77777777"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It is a really handy tool for forecasting purposes. It gives accurate predictions for future values, but it also requires more skill than regression analysis since you need to adapt your model according to the historical data.</w:t>
      </w:r>
    </w:p>
    <w:p w14:paraId="2F6E05A8" w14:textId="40AB5493"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It may be helpful to see how the commodity, security, or economic component shifts over time. The model is also used to analyze the possible changes in car resale value as many insurance companies depends upon this.</w:t>
      </w:r>
    </w:p>
    <w:p w14:paraId="2ADBD5B3" w14:textId="77777777" w:rsidR="007B1C50" w:rsidRPr="00672E2B" w:rsidRDefault="007B1C50" w:rsidP="007B1C50">
      <w:pPr>
        <w:jc w:val="both"/>
        <w:rPr>
          <w:rFonts w:cstheme="minorHAnsi"/>
          <w:b/>
          <w:bCs/>
          <w:sz w:val="20"/>
          <w:szCs w:val="20"/>
        </w:rPr>
      </w:pPr>
      <w:r w:rsidRPr="00672E2B">
        <w:rPr>
          <w:rFonts w:cstheme="minorHAnsi"/>
          <w:b/>
          <w:bCs/>
          <w:sz w:val="20"/>
          <w:szCs w:val="20"/>
        </w:rPr>
        <w:lastRenderedPageBreak/>
        <w:t>Disadvantages:</w:t>
      </w:r>
    </w:p>
    <w:p w14:paraId="4EA1FB6F"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Time series analysis is useful for short-term forecasting, but it could sometimes lead to wrong predictions. This is because it requires historical data in order to construct the models, which means that if some significant changes occurred over time, then those changes will not be included within the forecasted periods.</w:t>
      </w:r>
    </w:p>
    <w:p w14:paraId="3737AF23"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Our model has been built on historical data, so it cannot be used to predict future values or trends because no one can guarantee that the historical data will remain the same as time passes.</w:t>
      </w:r>
    </w:p>
    <w:p w14:paraId="6E469513"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The model could be over-fitted, which means that due to some random factors, a model can lead to false results.</w:t>
      </w:r>
    </w:p>
    <w:p w14:paraId="24D1DF0F" w14:textId="07D8524A" w:rsidR="007B1C50" w:rsidRPr="00672E2B" w:rsidRDefault="007B1C50" w:rsidP="007B1C50">
      <w:pPr>
        <w:ind w:left="359"/>
        <w:jc w:val="both"/>
        <w:rPr>
          <w:rFonts w:cstheme="minorHAnsi"/>
          <w:sz w:val="20"/>
          <w:szCs w:val="20"/>
        </w:rPr>
      </w:pPr>
    </w:p>
    <w:p w14:paraId="2266FE52" w14:textId="77777777" w:rsidR="007B1C50" w:rsidRPr="00672E2B" w:rsidRDefault="007B1C50" w:rsidP="007B1C50">
      <w:pPr>
        <w:jc w:val="both"/>
        <w:rPr>
          <w:rFonts w:cstheme="minorHAnsi"/>
          <w:b/>
          <w:bCs/>
          <w:sz w:val="20"/>
          <w:szCs w:val="20"/>
        </w:rPr>
      </w:pPr>
      <w:r w:rsidRPr="00672E2B">
        <w:rPr>
          <w:rFonts w:cstheme="minorHAnsi"/>
          <w:b/>
          <w:bCs/>
          <w:sz w:val="20"/>
          <w:szCs w:val="20"/>
        </w:rPr>
        <w:t>8. APPLICATIONS</w:t>
      </w:r>
    </w:p>
    <w:p w14:paraId="64374848" w14:textId="77777777" w:rsidR="007B1C50" w:rsidRPr="00672E2B" w:rsidRDefault="007B1C50" w:rsidP="007B1C50">
      <w:pPr>
        <w:jc w:val="both"/>
        <w:rPr>
          <w:rFonts w:cstheme="minorHAnsi"/>
          <w:sz w:val="20"/>
          <w:szCs w:val="20"/>
        </w:rPr>
      </w:pPr>
      <w:r w:rsidRPr="00672E2B">
        <w:rPr>
          <w:rFonts w:cstheme="minorHAnsi"/>
          <w:sz w:val="20"/>
          <w:szCs w:val="20"/>
        </w:rPr>
        <w:t>By using our solution for the Time Series Analysis and Sales Forecasting for Automotive we can do the following things:</w:t>
      </w:r>
    </w:p>
    <w:p w14:paraId="37DCF0B6" w14:textId="77777777"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A potential buyer of a used car will get a range of car resale value. So that one can buy the used car according to the range.</w:t>
      </w:r>
    </w:p>
    <w:p w14:paraId="320B47F1" w14:textId="77777777"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In terms of insurance, the Insured Declared Value (IDV) plays a major role. The term ‘IDV’ refers to the maximum claim, an insurer will pay if the vehicle is damaged beyond repair or is stolen.</w:t>
      </w:r>
    </w:p>
    <w:p w14:paraId="75D3A983" w14:textId="24DAD584"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Manufacturing companies will get a basic resale value range so that they can set the pricing of upcoming cars in such a way that the resale value remains high than the previous year's data of existing cars.</w:t>
      </w:r>
    </w:p>
    <w:p w14:paraId="7A3DE4BE" w14:textId="70BD1780" w:rsidR="007B1C50" w:rsidRPr="00672E2B" w:rsidRDefault="007B1C50" w:rsidP="007B1C50">
      <w:pPr>
        <w:jc w:val="both"/>
        <w:rPr>
          <w:rFonts w:cstheme="minorHAnsi"/>
          <w:sz w:val="20"/>
          <w:szCs w:val="20"/>
        </w:rPr>
      </w:pPr>
    </w:p>
    <w:p w14:paraId="242BE8D5" w14:textId="2208B4DB" w:rsidR="007B1C50" w:rsidRPr="00672E2B" w:rsidRDefault="007B1C50" w:rsidP="007B1C50">
      <w:pPr>
        <w:jc w:val="both"/>
        <w:rPr>
          <w:rFonts w:cstheme="minorHAnsi"/>
          <w:b/>
          <w:sz w:val="20"/>
          <w:szCs w:val="20"/>
          <w:lang w:val="en-US"/>
        </w:rPr>
      </w:pPr>
      <w:r w:rsidRPr="00672E2B">
        <w:rPr>
          <w:rFonts w:cstheme="minorHAnsi"/>
          <w:b/>
          <w:sz w:val="20"/>
          <w:szCs w:val="20"/>
          <w:lang w:val="en-US"/>
        </w:rPr>
        <w:t>9. CONCLUSION</w:t>
      </w:r>
    </w:p>
    <w:p w14:paraId="438FFC22" w14:textId="77777777" w:rsidR="007B1C50" w:rsidRPr="00672E2B" w:rsidRDefault="007B1C50" w:rsidP="007B1C50">
      <w:pPr>
        <w:jc w:val="both"/>
        <w:rPr>
          <w:rFonts w:cstheme="minorHAnsi"/>
          <w:sz w:val="20"/>
          <w:szCs w:val="20"/>
        </w:rPr>
      </w:pPr>
      <w:r w:rsidRPr="00672E2B">
        <w:rPr>
          <w:rFonts w:cstheme="minorHAnsi"/>
          <w:sz w:val="20"/>
          <w:szCs w:val="20"/>
        </w:rPr>
        <w:t>The overall purpose of the study was to prove that it’s possible to efficiently forecast car sales using a simple statistical model. During our research we were able to prove that the Decision Tree Regressor based approach has acceptable outcomes. Such models can be easily implemented with various statistical software and their computational complexity is acceptable. Also, the approach has well-studied statistical properties.</w:t>
      </w:r>
    </w:p>
    <w:p w14:paraId="05C88C81" w14:textId="77777777" w:rsidR="007B1C50" w:rsidRPr="00672E2B" w:rsidRDefault="007B1C50" w:rsidP="007B1C50">
      <w:pPr>
        <w:jc w:val="both"/>
        <w:rPr>
          <w:rFonts w:cstheme="minorHAnsi"/>
          <w:sz w:val="20"/>
          <w:szCs w:val="20"/>
        </w:rPr>
      </w:pPr>
      <w:r w:rsidRPr="00672E2B">
        <w:rPr>
          <w:rFonts w:cstheme="minorHAnsi"/>
          <w:sz w:val="20"/>
          <w:szCs w:val="20"/>
        </w:rPr>
        <w:t>The accuracy of the predictive model for car sales forecast obtained is 87.9%. Hence it has been proved that the percentage error is not greater than 12.1 % for each of the 12 months ahead. Obviously, the accuracy of the model is high enough and the model can be used as a baseline for developing better models. The method is well suited for use in different business domains.</w:t>
      </w:r>
    </w:p>
    <w:p w14:paraId="00A1EEA0" w14:textId="77777777" w:rsidR="0007243B" w:rsidRPr="00672E2B" w:rsidRDefault="0007243B" w:rsidP="007B1C50">
      <w:pPr>
        <w:jc w:val="both"/>
        <w:rPr>
          <w:rFonts w:cstheme="minorHAnsi"/>
          <w:b/>
          <w:sz w:val="20"/>
          <w:szCs w:val="20"/>
          <w:lang w:val="en-US"/>
        </w:rPr>
      </w:pPr>
    </w:p>
    <w:p w14:paraId="79C2F6C5" w14:textId="7DFD7C99" w:rsidR="007B1C50" w:rsidRPr="00672E2B" w:rsidRDefault="007B1C50" w:rsidP="007B1C50">
      <w:pPr>
        <w:jc w:val="both"/>
        <w:rPr>
          <w:rFonts w:cstheme="minorHAnsi"/>
          <w:b/>
          <w:sz w:val="20"/>
          <w:szCs w:val="20"/>
          <w:lang w:val="en-US"/>
        </w:rPr>
      </w:pPr>
      <w:r w:rsidRPr="00672E2B">
        <w:rPr>
          <w:rFonts w:cstheme="minorHAnsi"/>
          <w:b/>
          <w:sz w:val="20"/>
          <w:szCs w:val="20"/>
          <w:lang w:val="en-US"/>
        </w:rPr>
        <w:t>10. FUTURE SCOPE</w:t>
      </w:r>
    </w:p>
    <w:p w14:paraId="4781CF77" w14:textId="77777777" w:rsidR="007B1C50" w:rsidRPr="00672E2B" w:rsidRDefault="007B1C50" w:rsidP="007B1C50">
      <w:pPr>
        <w:jc w:val="both"/>
        <w:rPr>
          <w:rFonts w:cstheme="minorHAnsi"/>
          <w:sz w:val="20"/>
          <w:szCs w:val="20"/>
        </w:rPr>
      </w:pPr>
      <w:r w:rsidRPr="00672E2B">
        <w:rPr>
          <w:rFonts w:cstheme="minorHAnsi"/>
          <w:sz w:val="20"/>
          <w:szCs w:val="20"/>
        </w:rPr>
        <w:t>Our only concern about the project is that It can only extract linear relationships within the time series data. Predictions generated may not be suitable for complex nonlinear cases. It does not efficiently extract the full relationship hidden in the data. Another limitation is that the model requires a large amount of data to generate accurate predictions. Hence these above are the two current issues that could be addressed for prospects.</w:t>
      </w:r>
    </w:p>
    <w:p w14:paraId="34A37648" w14:textId="77777777" w:rsidR="0007243B" w:rsidRPr="00672E2B" w:rsidRDefault="0007243B" w:rsidP="007B1C50">
      <w:pPr>
        <w:jc w:val="both"/>
        <w:rPr>
          <w:rFonts w:cstheme="minorHAnsi"/>
          <w:b/>
          <w:sz w:val="20"/>
          <w:szCs w:val="20"/>
          <w:lang w:val="en-US"/>
        </w:rPr>
      </w:pPr>
    </w:p>
    <w:p w14:paraId="5A00D149" w14:textId="399217AF" w:rsidR="007B1C50" w:rsidRPr="00672E2B" w:rsidRDefault="007B1C50" w:rsidP="007B1C50">
      <w:pPr>
        <w:jc w:val="both"/>
        <w:rPr>
          <w:rFonts w:cstheme="minorHAnsi"/>
          <w:b/>
          <w:sz w:val="20"/>
          <w:szCs w:val="20"/>
          <w:lang w:val="en-US"/>
        </w:rPr>
      </w:pPr>
      <w:r w:rsidRPr="00672E2B">
        <w:rPr>
          <w:rFonts w:cstheme="minorHAnsi"/>
          <w:b/>
          <w:sz w:val="20"/>
          <w:szCs w:val="20"/>
          <w:lang w:val="en-US"/>
        </w:rPr>
        <w:t xml:space="preserve">11. </w:t>
      </w:r>
      <w:r w:rsidR="0007243B" w:rsidRPr="00672E2B">
        <w:rPr>
          <w:rFonts w:cstheme="minorHAnsi"/>
          <w:b/>
          <w:sz w:val="20"/>
          <w:szCs w:val="20"/>
          <w:lang w:val="en-US"/>
        </w:rPr>
        <w:t>BIBLOGRAPHY</w:t>
      </w:r>
    </w:p>
    <w:p w14:paraId="6C69BB2D"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Project Description - </w:t>
      </w:r>
      <w:hyperlink r:id="rId17" w:history="1">
        <w:r w:rsidRPr="00672E2B">
          <w:rPr>
            <w:rStyle w:val="Hyperlink"/>
            <w:rFonts w:cstheme="minorHAnsi"/>
            <w:sz w:val="20"/>
            <w:szCs w:val="20"/>
            <w:lang w:val="en-US"/>
          </w:rPr>
          <w:t>https://smartinternz.com/saas-guided-project/1/forecasting-sales-of-store-using-ibm-watson-studio</w:t>
        </w:r>
      </w:hyperlink>
    </w:p>
    <w:p w14:paraId="2F3EAF80"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Importance of Time-series [Business Sector] - </w:t>
      </w:r>
      <w:hyperlink r:id="rId18" w:history="1">
        <w:r w:rsidRPr="00672E2B">
          <w:rPr>
            <w:rStyle w:val="Hyperlink"/>
            <w:rFonts w:cstheme="minorHAnsi"/>
            <w:sz w:val="20"/>
            <w:szCs w:val="20"/>
            <w:lang w:val="en-US"/>
          </w:rPr>
          <w:t>http://home.ubalt.edu/ntsbarsh/stat-data/forecast.htm</w:t>
        </w:r>
      </w:hyperlink>
    </w:p>
    <w:p w14:paraId="12DF889C"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Insight into Time-series Analysis - </w:t>
      </w:r>
      <w:hyperlink r:id="rId19" w:history="1">
        <w:r w:rsidRPr="00672E2B">
          <w:rPr>
            <w:rStyle w:val="Hyperlink"/>
            <w:rFonts w:cstheme="minorHAnsi"/>
            <w:sz w:val="20"/>
            <w:szCs w:val="20"/>
            <w:lang w:val="en-US"/>
          </w:rPr>
          <w:t>http://www.jetir.org/papers/JETIR2107494.pdf</w:t>
        </w:r>
      </w:hyperlink>
    </w:p>
    <w:p w14:paraId="24888A9C"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lastRenderedPageBreak/>
        <w:t xml:space="preserve">Existing Works - </w:t>
      </w:r>
      <w:hyperlink r:id="rId20" w:history="1">
        <w:r w:rsidRPr="00672E2B">
          <w:rPr>
            <w:rStyle w:val="Hyperlink"/>
            <w:rFonts w:cstheme="minorHAnsi"/>
            <w:sz w:val="20"/>
            <w:szCs w:val="20"/>
            <w:lang w:val="en-US"/>
          </w:rPr>
          <w:t>https://www.researchgate.net/publication/353659148_Analysis_of_Time_Series_Forecasting_Techniques_for_Indian_Automotive_Industry</w:t>
        </w:r>
      </w:hyperlink>
    </w:p>
    <w:p w14:paraId="253A5685"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Practical Implementation and Insights - </w:t>
      </w:r>
      <w:hyperlink r:id="rId21" w:history="1">
        <w:r w:rsidRPr="00672E2B">
          <w:rPr>
            <w:rStyle w:val="Hyperlink"/>
            <w:rFonts w:cstheme="minorHAnsi"/>
            <w:sz w:val="20"/>
            <w:szCs w:val="20"/>
            <w:lang w:val="en-US"/>
          </w:rPr>
          <w:t>https://mindcraft.ai/concepts/time-series-analysis-and-sales-forecasting-for-automotive/</w:t>
        </w:r>
      </w:hyperlink>
    </w:p>
    <w:p w14:paraId="4A15E99C" w14:textId="7A79930D" w:rsidR="007B1C50" w:rsidRDefault="007B1C50" w:rsidP="007B1C50">
      <w:pPr>
        <w:jc w:val="both"/>
        <w:rPr>
          <w:rFonts w:cstheme="minorHAnsi"/>
          <w:sz w:val="20"/>
          <w:szCs w:val="20"/>
          <w:lang w:val="en-US"/>
        </w:rPr>
      </w:pPr>
    </w:p>
    <w:p w14:paraId="250B4A44" w14:textId="77777777" w:rsidR="00672E2B" w:rsidRPr="00672E2B" w:rsidRDefault="00672E2B" w:rsidP="007B1C50">
      <w:pPr>
        <w:jc w:val="both"/>
        <w:rPr>
          <w:rFonts w:cstheme="minorHAnsi"/>
          <w:sz w:val="20"/>
          <w:szCs w:val="20"/>
          <w:lang w:val="en-US"/>
        </w:rPr>
      </w:pPr>
    </w:p>
    <w:p w14:paraId="45AFCF7A" w14:textId="03CF0F7E" w:rsidR="007B1C50" w:rsidRPr="00672E2B" w:rsidRDefault="0007243B" w:rsidP="007B1C50">
      <w:pPr>
        <w:ind w:left="360"/>
        <w:jc w:val="both"/>
        <w:rPr>
          <w:rFonts w:cstheme="minorHAnsi"/>
          <w:b/>
          <w:sz w:val="20"/>
          <w:szCs w:val="20"/>
          <w:lang w:val="en-US"/>
        </w:rPr>
      </w:pPr>
      <w:r w:rsidRPr="00672E2B">
        <w:rPr>
          <w:rFonts w:cstheme="minorHAnsi"/>
          <w:b/>
          <w:sz w:val="20"/>
          <w:szCs w:val="20"/>
          <w:lang w:val="en-US"/>
        </w:rPr>
        <w:t xml:space="preserve">APPENDIX </w:t>
      </w:r>
    </w:p>
    <w:p w14:paraId="04B751F1" w14:textId="77777777"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Time-series forecasting using SARIMA-based approach – </w:t>
      </w:r>
      <w:hyperlink r:id="rId22" w:history="1">
        <w:r w:rsidRPr="00672E2B">
          <w:rPr>
            <w:rStyle w:val="Hyperlink"/>
            <w:rFonts w:cstheme="minorHAnsi"/>
            <w:sz w:val="20"/>
            <w:szCs w:val="20"/>
            <w:lang w:val="en-US"/>
          </w:rPr>
          <w:t>https://mindcraft.ai/concepts/time-series-analysis-and-sales-forecasting-for-automotive/</w:t>
        </w:r>
      </w:hyperlink>
    </w:p>
    <w:p w14:paraId="07CF3D22" w14:textId="77777777"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IBM academic services - </w:t>
      </w:r>
      <w:hyperlink r:id="rId23" w:history="1">
        <w:r w:rsidRPr="00672E2B">
          <w:rPr>
            <w:rStyle w:val="Hyperlink"/>
            <w:rFonts w:cstheme="minorHAnsi"/>
            <w:sz w:val="20"/>
            <w:szCs w:val="20"/>
            <w:lang w:val="en-US"/>
          </w:rPr>
          <w:t>https://www.youtube.com/watch?v=x6i43M7BAqE</w:t>
        </w:r>
      </w:hyperlink>
    </w:p>
    <w:p w14:paraId="3468E5C5" w14:textId="022388B4"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IBM cloud service </w:t>
      </w:r>
      <w:r w:rsidR="000C734F" w:rsidRPr="00672E2B">
        <w:rPr>
          <w:rFonts w:cstheme="minorHAnsi"/>
          <w:sz w:val="20"/>
          <w:szCs w:val="20"/>
          <w:lang w:val="en-US"/>
        </w:rPr>
        <w:t>–</w:t>
      </w:r>
      <w:r w:rsidRPr="00672E2B">
        <w:rPr>
          <w:rFonts w:cstheme="minorHAnsi"/>
          <w:sz w:val="20"/>
          <w:szCs w:val="20"/>
          <w:lang w:val="en-US"/>
        </w:rPr>
        <w:t xml:space="preserve"> </w:t>
      </w:r>
    </w:p>
    <w:p w14:paraId="28401C10" w14:textId="77777777" w:rsidR="000C734F" w:rsidRPr="00672E2B" w:rsidRDefault="000C734F" w:rsidP="000C734F">
      <w:pPr>
        <w:spacing w:line="256" w:lineRule="auto"/>
        <w:jc w:val="both"/>
        <w:rPr>
          <w:rFonts w:cstheme="minorHAnsi"/>
          <w:b/>
          <w:sz w:val="20"/>
          <w:szCs w:val="20"/>
          <w:lang w:val="en-US"/>
        </w:rPr>
      </w:pPr>
    </w:p>
    <w:p w14:paraId="1DED395B" w14:textId="140F1AF6" w:rsidR="000C734F" w:rsidRPr="00672E2B" w:rsidRDefault="000C734F" w:rsidP="000C734F">
      <w:pPr>
        <w:spacing w:line="256" w:lineRule="auto"/>
        <w:jc w:val="both"/>
        <w:rPr>
          <w:rFonts w:cstheme="minorHAnsi"/>
          <w:b/>
          <w:sz w:val="20"/>
          <w:szCs w:val="20"/>
          <w:lang w:val="en-US"/>
        </w:rPr>
      </w:pPr>
    </w:p>
    <w:p w14:paraId="6D2A5390" w14:textId="43853DA8" w:rsidR="000C734F" w:rsidRPr="00672E2B" w:rsidRDefault="000C734F" w:rsidP="000C734F">
      <w:pPr>
        <w:ind w:left="720"/>
        <w:jc w:val="both"/>
        <w:rPr>
          <w:rFonts w:cstheme="minorHAnsi"/>
          <w:b/>
          <w:sz w:val="20"/>
          <w:szCs w:val="20"/>
          <w:lang w:val="en-US"/>
        </w:rPr>
      </w:pPr>
      <w:r w:rsidRPr="00672E2B">
        <w:rPr>
          <w:rFonts w:cstheme="minorHAnsi"/>
          <w:b/>
          <w:sz w:val="20"/>
          <w:szCs w:val="20"/>
          <w:lang w:val="en-US"/>
        </w:rPr>
        <w:t>SOURCE CODE:</w:t>
      </w:r>
    </w:p>
    <w:p w14:paraId="699B33EA" w14:textId="77777777" w:rsidR="000C734F" w:rsidRPr="00672E2B" w:rsidRDefault="000C734F" w:rsidP="000C734F">
      <w:pPr>
        <w:ind w:left="720"/>
        <w:jc w:val="both"/>
        <w:rPr>
          <w:rFonts w:cstheme="minorHAnsi"/>
          <w:b/>
          <w:sz w:val="20"/>
          <w:szCs w:val="20"/>
          <w:lang w:val="en-US"/>
        </w:rPr>
      </w:pPr>
    </w:p>
    <w:p w14:paraId="0BD4BA1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coding: utf-8</w:t>
      </w:r>
    </w:p>
    <w:p w14:paraId="7AF3EB1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1: DATA COLLECTION</w:t>
      </w:r>
    </w:p>
    <w:p w14:paraId="7A8E5F9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2: DATA PREPROCESSING/ DATA WRANGLING</w:t>
      </w:r>
    </w:p>
    <w:p w14:paraId="42F6117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IMPORTING LIBRARIES</w:t>
      </w:r>
    </w:p>
    <w:p w14:paraId="75094544" w14:textId="77777777" w:rsidR="000C734F" w:rsidRPr="00672E2B" w:rsidRDefault="000C734F" w:rsidP="000C734F">
      <w:pPr>
        <w:spacing w:after="0"/>
        <w:ind w:left="720"/>
        <w:jc w:val="both"/>
        <w:rPr>
          <w:rFonts w:cstheme="minorHAnsi"/>
          <w:sz w:val="20"/>
          <w:szCs w:val="20"/>
          <w:lang w:val="en-US"/>
        </w:rPr>
      </w:pPr>
    </w:p>
    <w:p w14:paraId="7FB33AA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numpy as np</w:t>
      </w:r>
    </w:p>
    <w:p w14:paraId="19DD5FA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andas as pd</w:t>
      </w:r>
    </w:p>
    <w:p w14:paraId="5CAB347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os, types</w:t>
      </w:r>
    </w:p>
    <w:p w14:paraId="2F08151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andas as pd</w:t>
      </w:r>
    </w:p>
    <w:p w14:paraId="641EE49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rom botocore.client import Config</w:t>
      </w:r>
    </w:p>
    <w:p w14:paraId="1034FDC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ibm_boto3</w:t>
      </w:r>
    </w:p>
    <w:p w14:paraId="5BF9861A" w14:textId="77777777" w:rsidR="000C734F" w:rsidRPr="00672E2B" w:rsidRDefault="000C734F" w:rsidP="000C734F">
      <w:pPr>
        <w:spacing w:after="0"/>
        <w:ind w:left="720"/>
        <w:jc w:val="both"/>
        <w:rPr>
          <w:rFonts w:cstheme="minorHAnsi"/>
          <w:sz w:val="20"/>
          <w:szCs w:val="20"/>
          <w:lang w:val="en-US"/>
        </w:rPr>
      </w:pPr>
    </w:p>
    <w:p w14:paraId="0E9A6B1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f __iter__(self): return 0</w:t>
      </w:r>
    </w:p>
    <w:p w14:paraId="550BFEF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f os.environ.get('RUNTIME_ENV_LOCATION_TYPE') == 'external':</w:t>
      </w:r>
    </w:p>
    <w:p w14:paraId="4840415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endpoint_9d750cc572a946a1aa22eeb94a45c58f = 'https://s3.us.cloud-object-storage.appdomain.cloud'</w:t>
      </w:r>
    </w:p>
    <w:p w14:paraId="641850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else:</w:t>
      </w:r>
    </w:p>
    <w:p w14:paraId="13C7809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endpoint_9d750cc572a946a1aa22eeb94a45c58f = 'https://s3.private.us.cloud-object-storage.appdomain.cloud'</w:t>
      </w:r>
    </w:p>
    <w:p w14:paraId="679D294C" w14:textId="77777777" w:rsidR="000C734F" w:rsidRPr="00672E2B" w:rsidRDefault="000C734F" w:rsidP="000C734F">
      <w:pPr>
        <w:spacing w:after="0"/>
        <w:ind w:left="720"/>
        <w:jc w:val="both"/>
        <w:rPr>
          <w:rFonts w:cstheme="minorHAnsi"/>
          <w:sz w:val="20"/>
          <w:szCs w:val="20"/>
          <w:lang w:val="en-US"/>
        </w:rPr>
      </w:pPr>
    </w:p>
    <w:p w14:paraId="13463FE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client_9d750cc572a946a1aa22eeb94a45c58f = ibm_boto3.client(service_name='s3',</w:t>
      </w:r>
    </w:p>
    <w:p w14:paraId="090E14A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ibm_api_key_id='XKj2TQISLTaxfuxxbVQnH0awhq-oqSsqxZY_maa57ysq',</w:t>
      </w:r>
    </w:p>
    <w:p w14:paraId="7C3A0F3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ibm_auth_endpoint="https://iam.cloud.ibm.com/oidc/token",</w:t>
      </w:r>
    </w:p>
    <w:p w14:paraId="5A65DF8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config=Config(signature_version='oauth'),</w:t>
      </w:r>
    </w:p>
    <w:p w14:paraId="113D53A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endpoint_url=endpoint_9d750cc572a946a1aa22eeb94a45c58f)</w:t>
      </w:r>
    </w:p>
    <w:p w14:paraId="78BFE391" w14:textId="77777777" w:rsidR="000C734F" w:rsidRPr="00672E2B" w:rsidRDefault="000C734F" w:rsidP="000C734F">
      <w:pPr>
        <w:spacing w:after="0"/>
        <w:ind w:left="720"/>
        <w:jc w:val="both"/>
        <w:rPr>
          <w:rFonts w:cstheme="minorHAnsi"/>
          <w:sz w:val="20"/>
          <w:szCs w:val="20"/>
          <w:lang w:val="en-US"/>
        </w:rPr>
      </w:pPr>
    </w:p>
    <w:p w14:paraId="748A3C1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body = client_9d750cc572a946a1aa22eeb94a45c58f.get_object(Bucket='carseries-donotdelete-pr-yllvezhwcxyq4x',Key='monthly-car-sales.csv')['Body']</w:t>
      </w:r>
    </w:p>
    <w:p w14:paraId="762F44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add missing __iter__ method, so pandas accepts body as file-like object</w:t>
      </w:r>
    </w:p>
    <w:p w14:paraId="0E72F49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f not hasattr(body, "__iter__"): body.__iter__ = types.MethodType( __iter__, body )</w:t>
      </w:r>
    </w:p>
    <w:p w14:paraId="6B1EE268" w14:textId="77777777" w:rsidR="000C734F" w:rsidRPr="00672E2B" w:rsidRDefault="000C734F" w:rsidP="000C734F">
      <w:pPr>
        <w:spacing w:after="0"/>
        <w:ind w:left="720"/>
        <w:jc w:val="both"/>
        <w:rPr>
          <w:rFonts w:cstheme="minorHAnsi"/>
          <w:sz w:val="20"/>
          <w:szCs w:val="20"/>
          <w:lang w:val="en-US"/>
        </w:rPr>
      </w:pPr>
    </w:p>
    <w:p w14:paraId="1AE0928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dataset = pd.read_csv(body)</w:t>
      </w:r>
    </w:p>
    <w:p w14:paraId="34627B3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head()</w:t>
      </w:r>
    </w:p>
    <w:p w14:paraId="411CF67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tail()</w:t>
      </w:r>
    </w:p>
    <w:p w14:paraId="0F273F9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head(10)</w:t>
      </w:r>
    </w:p>
    <w:p w14:paraId="6FC05FD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year'] = pd.DatetimeIndex(dataset['Month']).year</w:t>
      </w:r>
    </w:p>
    <w:p w14:paraId="4228E9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month'] = pd.DatetimeIndex(dataset['Month']).month</w:t>
      </w:r>
    </w:p>
    <w:p w14:paraId="369E810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day'] = pd.DatetimeIndex(dataset['Date']).day</w:t>
      </w:r>
    </w:p>
    <w:p w14:paraId="79C94A7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head()</w:t>
      </w:r>
    </w:p>
    <w:p w14:paraId="3A3B0F1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corr()</w:t>
      </w:r>
    </w:p>
    <w:p w14:paraId="06BF17C3" w14:textId="77777777" w:rsidR="000C734F" w:rsidRPr="00672E2B" w:rsidRDefault="000C734F" w:rsidP="000C734F">
      <w:pPr>
        <w:spacing w:after="0"/>
        <w:ind w:left="720"/>
        <w:jc w:val="both"/>
        <w:rPr>
          <w:rFonts w:cstheme="minorHAnsi"/>
          <w:sz w:val="20"/>
          <w:szCs w:val="20"/>
          <w:lang w:val="en-US"/>
        </w:rPr>
      </w:pPr>
    </w:p>
    <w:p w14:paraId="6BFF59F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Dropping Date Column, Because we already splitted the Date into Year, Month and Day</w:t>
      </w:r>
    </w:p>
    <w:p w14:paraId="3E2B7F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drop('Month', axis=1, inplace=True)</w:t>
      </w:r>
    </w:p>
    <w:p w14:paraId="25D6575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Checking for null values</w:t>
      </w:r>
    </w:p>
    <w:p w14:paraId="2AE0CA8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isnull().any()</w:t>
      </w:r>
    </w:p>
    <w:p w14:paraId="0CC7039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info()</w:t>
      </w:r>
    </w:p>
    <w:p w14:paraId="49E1DAE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HANDLING MISSING VALUES</w:t>
      </w:r>
    </w:p>
    <w:p w14:paraId="78978CF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matplotlib.pyplot as plt</w:t>
      </w:r>
    </w:p>
    <w:p w14:paraId="69087A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bar(dataset['month'],dataset['Sales'],color='green')</w:t>
      </w:r>
    </w:p>
    <w:p w14:paraId="055C3A5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xlabel('Month')</w:t>
      </w:r>
    </w:p>
    <w:p w14:paraId="3E368E4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ylabel('y')</w:t>
      </w:r>
    </w:p>
    <w:p w14:paraId="4DFCBA2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title('PRICE OF CAR SALES ON THE BASIS OF MONTHS OF A YEAR')</w:t>
      </w:r>
    </w:p>
    <w:p w14:paraId="737ED9F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legend()</w:t>
      </w:r>
    </w:p>
    <w:p w14:paraId="647BAF9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seaborn as sns</w:t>
      </w:r>
    </w:p>
    <w:p w14:paraId="780D1BB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ns.lineplot(x='year',y='Sales',data=dataset,color='red')</w:t>
      </w:r>
    </w:p>
    <w:p w14:paraId="29EDE53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ig=plt.figure(figsize=(8,4))</w:t>
      </w:r>
    </w:p>
    <w:p w14:paraId="268075B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scatter(dataset['year'],dataset['Sales'],color='purple')</w:t>
      </w:r>
    </w:p>
    <w:p w14:paraId="29316A9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xlabel('Month')</w:t>
      </w:r>
    </w:p>
    <w:p w14:paraId="67D2ECA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ylabel('Price')</w:t>
      </w:r>
    </w:p>
    <w:p w14:paraId="21CDE60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title('PRICE OF CAR SALES ON THE BASIS OF MONTHS OF A YEAR')</w:t>
      </w:r>
    </w:p>
    <w:p w14:paraId="72FDDA0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legend()</w:t>
      </w:r>
    </w:p>
    <w:p w14:paraId="0FA22FB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seaborn as sns</w:t>
      </w:r>
    </w:p>
    <w:p w14:paraId="5C0C313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ns.pairplot(dataset)</w:t>
      </w:r>
    </w:p>
    <w:p w14:paraId="5AC86F8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lt.show()</w:t>
      </w:r>
    </w:p>
    <w:p w14:paraId="566C885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rom sklearn.preprocessing import LabelEncoder</w:t>
      </w:r>
    </w:p>
    <w:p w14:paraId="1CB7E8D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le = LabelEncoder()</w:t>
      </w:r>
    </w:p>
    <w:p w14:paraId="566D765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colum_name'] = le.fit_transform(dataset['column_name']</w:t>
      </w:r>
    </w:p>
    <w:p w14:paraId="4062FFAA" w14:textId="77777777" w:rsidR="000C734F" w:rsidRPr="00672E2B" w:rsidRDefault="000C734F" w:rsidP="000C734F">
      <w:pPr>
        <w:spacing w:after="0"/>
        <w:ind w:left="720"/>
        <w:jc w:val="both"/>
        <w:rPr>
          <w:rFonts w:cstheme="minorHAnsi"/>
          <w:sz w:val="20"/>
          <w:szCs w:val="20"/>
          <w:lang w:val="en-US"/>
        </w:rPr>
      </w:pPr>
    </w:p>
    <w:p w14:paraId="30F6FED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Now, Split the dataset into X(independent variable) and Y(dependent variable)</w:t>
      </w:r>
    </w:p>
    <w:p w14:paraId="0E9B4F0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dataset.iloc[:,1:3].values #inputs</w:t>
      </w:r>
    </w:p>
    <w:p w14:paraId="77339FF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dataset.iloc[:,0:1].values #output price only</w:t>
      </w:r>
    </w:p>
    <w:p w14:paraId="128D0A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w:t>
      </w:r>
    </w:p>
    <w:p w14:paraId="47E7BB5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w:t>
      </w:r>
    </w:p>
    <w:p w14:paraId="200B1C1A" w14:textId="77777777" w:rsidR="000C734F" w:rsidRPr="00672E2B" w:rsidRDefault="000C734F" w:rsidP="000C734F">
      <w:pPr>
        <w:spacing w:after="0"/>
        <w:ind w:left="720"/>
        <w:jc w:val="both"/>
        <w:rPr>
          <w:rFonts w:cstheme="minorHAnsi"/>
          <w:sz w:val="20"/>
          <w:szCs w:val="20"/>
          <w:lang w:val="en-US"/>
        </w:rPr>
      </w:pPr>
    </w:p>
    <w:p w14:paraId="6541D1F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PLIT THE DATA INTO TRAIN AND TEST SETS</w:t>
      </w:r>
    </w:p>
    <w:p w14:paraId="29208CE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rom sklearn.model_selection import train_test_split</w:t>
      </w:r>
    </w:p>
    <w:p w14:paraId="60CA5F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_train,x_test,y_train,y_test=train_test_split(x,y,</w:t>
      </w:r>
    </w:p>
    <w:p w14:paraId="4EB0F77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test_size=0.2,random_state=0)</w:t>
      </w:r>
    </w:p>
    <w:p w14:paraId="7613699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_train.shape</w:t>
      </w:r>
    </w:p>
    <w:p w14:paraId="61C60D3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_test.shape</w:t>
      </w:r>
    </w:p>
    <w:p w14:paraId="05F59E2C" w14:textId="77777777" w:rsidR="000C734F" w:rsidRPr="00672E2B" w:rsidRDefault="000C734F" w:rsidP="000C734F">
      <w:pPr>
        <w:spacing w:after="0"/>
        <w:ind w:left="720"/>
        <w:jc w:val="both"/>
        <w:rPr>
          <w:rFonts w:cstheme="minorHAnsi"/>
          <w:sz w:val="20"/>
          <w:szCs w:val="20"/>
          <w:lang w:val="en-US"/>
        </w:rPr>
      </w:pPr>
    </w:p>
    <w:p w14:paraId="3AC1B16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4: BUILDING AND TESTING THE MODEL</w:t>
      </w:r>
    </w:p>
    <w:p w14:paraId="33BEEDA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MULTIPLE LINEAR REGRESSION</w:t>
      </w:r>
    </w:p>
    <w:p w14:paraId="3EB096A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ing linear regression from scikit learn library</w:t>
      </w:r>
    </w:p>
    <w:p w14:paraId="178F92B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from sklearn.linear_model import LinearRegression</w:t>
      </w:r>
    </w:p>
    <w:p w14:paraId="79FBD2A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lr is object of LinearRegression</w:t>
      </w:r>
    </w:p>
    <w:p w14:paraId="4CCDA45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lr=LinearRegression()</w:t>
      </w:r>
    </w:p>
    <w:p w14:paraId="08267CB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trainig the model using fit method</w:t>
      </w:r>
    </w:p>
    <w:p w14:paraId="478A590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lr.fit(x_train,y_train)</w:t>
      </w:r>
    </w:p>
    <w:p w14:paraId="218673B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pred=mlr.predict(x_test)</w:t>
      </w:r>
    </w:p>
    <w:p w14:paraId="3E128F0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pred</w:t>
      </w:r>
    </w:p>
    <w:p w14:paraId="6905949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test</w:t>
      </w:r>
    </w:p>
    <w:p w14:paraId="16228CFF" w14:textId="77777777" w:rsidR="000C734F" w:rsidRPr="00672E2B" w:rsidRDefault="000C734F" w:rsidP="000C734F">
      <w:pPr>
        <w:spacing w:after="0"/>
        <w:ind w:left="720"/>
        <w:jc w:val="both"/>
        <w:rPr>
          <w:rFonts w:cstheme="minorHAnsi"/>
          <w:sz w:val="20"/>
          <w:szCs w:val="20"/>
          <w:lang w:val="en-US"/>
        </w:rPr>
      </w:pPr>
    </w:p>
    <w:p w14:paraId="4687DD3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rom sklearn.metrics import r2_score</w:t>
      </w:r>
    </w:p>
    <w:p w14:paraId="653D705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ccuracy=r2_score(y_test,y_pred)</w:t>
      </w:r>
    </w:p>
    <w:p w14:paraId="010CE8F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ccuracy</w:t>
      </w:r>
    </w:p>
    <w:p w14:paraId="6752409E" w14:textId="77777777" w:rsidR="000C734F" w:rsidRPr="00672E2B" w:rsidRDefault="000C734F" w:rsidP="000C734F">
      <w:pPr>
        <w:spacing w:after="0"/>
        <w:ind w:left="720"/>
        <w:jc w:val="both"/>
        <w:rPr>
          <w:rFonts w:cstheme="minorHAnsi"/>
          <w:sz w:val="20"/>
          <w:szCs w:val="20"/>
          <w:lang w:val="en-US"/>
        </w:rPr>
      </w:pPr>
    </w:p>
    <w:p w14:paraId="5985D50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Note: The accuracy obtained using the Multilinear Regression Algorithm is very low...Therefore we will not use this algorithm</w:t>
      </w:r>
    </w:p>
    <w:p w14:paraId="7E4A347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DECISION TREE REGRESSOR</w:t>
      </w:r>
    </w:p>
    <w:p w14:paraId="7FCCECD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decision tree regressor</w:t>
      </w:r>
    </w:p>
    <w:p w14:paraId="73A7B6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rom sklearn.tree import DecisionTreeRegressor</w:t>
      </w:r>
    </w:p>
    <w:p w14:paraId="0411FD3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tr=DecisionTreeRegressor()</w:t>
      </w:r>
    </w:p>
    <w:p w14:paraId="412CB67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itting the model or training the model</w:t>
      </w:r>
    </w:p>
    <w:p w14:paraId="6B60107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tr.fit(x_train,y_train)</w:t>
      </w:r>
    </w:p>
    <w:p w14:paraId="5F64E2B9" w14:textId="77777777" w:rsidR="000C734F" w:rsidRPr="00672E2B" w:rsidRDefault="000C734F" w:rsidP="000C734F">
      <w:pPr>
        <w:spacing w:after="0"/>
        <w:ind w:left="720"/>
        <w:jc w:val="both"/>
        <w:rPr>
          <w:rFonts w:cstheme="minorHAnsi"/>
          <w:sz w:val="20"/>
          <w:szCs w:val="20"/>
          <w:lang w:val="en-US"/>
        </w:rPr>
      </w:pPr>
    </w:p>
    <w:p w14:paraId="3C5ABB4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PREDICTION</w:t>
      </w:r>
    </w:p>
    <w:p w14:paraId="7FCF9E7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pred=dtr.predict(x_test)</w:t>
      </w:r>
    </w:p>
    <w:p w14:paraId="5AFEDE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pred</w:t>
      </w:r>
    </w:p>
    <w:p w14:paraId="7EAB836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test</w:t>
      </w:r>
    </w:p>
    <w:p w14:paraId="14DE217A" w14:textId="77777777" w:rsidR="000C734F" w:rsidRPr="00672E2B" w:rsidRDefault="000C734F" w:rsidP="000C734F">
      <w:pPr>
        <w:spacing w:after="0"/>
        <w:ind w:left="720"/>
        <w:jc w:val="both"/>
        <w:rPr>
          <w:rFonts w:cstheme="minorHAnsi"/>
          <w:sz w:val="20"/>
          <w:szCs w:val="20"/>
          <w:lang w:val="en-US"/>
        </w:rPr>
      </w:pPr>
    </w:p>
    <w:p w14:paraId="28B70B6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ACCURACY EVALUATION</w:t>
      </w:r>
    </w:p>
    <w:p w14:paraId="113C5BB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rom sklearn.metrics import r2_score</w:t>
      </w:r>
    </w:p>
    <w:p w14:paraId="539715E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traccuracy=r2_score(y_test,y_pred)</w:t>
      </w:r>
    </w:p>
    <w:p w14:paraId="663129D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traccuracy</w:t>
      </w:r>
    </w:p>
    <w:p w14:paraId="072024C2" w14:textId="77777777" w:rsidR="000C734F" w:rsidRPr="00672E2B" w:rsidRDefault="000C734F" w:rsidP="000C734F">
      <w:pPr>
        <w:spacing w:after="0"/>
        <w:ind w:left="720"/>
        <w:jc w:val="both"/>
        <w:rPr>
          <w:rFonts w:cstheme="minorHAnsi"/>
          <w:sz w:val="20"/>
          <w:szCs w:val="20"/>
          <w:lang w:val="en-US"/>
        </w:rPr>
      </w:pPr>
    </w:p>
    <w:p w14:paraId="772EEAA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RANDOM VALUE PREDICTION</w:t>
      </w:r>
    </w:p>
    <w:p w14:paraId="5DED3A7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head()</w:t>
      </w:r>
    </w:p>
    <w:p w14:paraId="70E90F2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p=dtr.predict([[2005,12]])</w:t>
      </w:r>
    </w:p>
    <w:p w14:paraId="37F6DA7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p</w:t>
      </w:r>
    </w:p>
    <w:p w14:paraId="1427701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p=dtr.predict([[1997,1]])</w:t>
      </w:r>
    </w:p>
    <w:p w14:paraId="4803843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_p</w:t>
      </w:r>
    </w:p>
    <w:p w14:paraId="49F4CAE3" w14:textId="77777777" w:rsidR="000C734F" w:rsidRPr="00672E2B" w:rsidRDefault="000C734F" w:rsidP="000C734F">
      <w:pPr>
        <w:spacing w:after="0"/>
        <w:ind w:left="720"/>
        <w:jc w:val="both"/>
        <w:rPr>
          <w:rFonts w:cstheme="minorHAnsi"/>
          <w:sz w:val="20"/>
          <w:szCs w:val="20"/>
          <w:lang w:val="en-US"/>
        </w:rPr>
      </w:pPr>
    </w:p>
    <w:p w14:paraId="4F183F2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ickle</w:t>
      </w:r>
    </w:p>
    <w:p w14:paraId="703CA3F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ickle.dump(dtr,open('sales.pkl','wb'))</w:t>
      </w:r>
    </w:p>
    <w:p w14:paraId="616A6BC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pwd</w:t>
      </w:r>
    </w:p>
    <w:p w14:paraId="4AB4BA3B" w14:textId="77777777" w:rsidR="000C734F" w:rsidRPr="00672E2B" w:rsidRDefault="000C734F" w:rsidP="000C734F">
      <w:pPr>
        <w:spacing w:after="0"/>
        <w:ind w:left="720"/>
        <w:jc w:val="both"/>
        <w:rPr>
          <w:rFonts w:cstheme="minorHAnsi"/>
          <w:sz w:val="20"/>
          <w:szCs w:val="20"/>
          <w:lang w:val="en-US"/>
        </w:rPr>
      </w:pPr>
    </w:p>
    <w:p w14:paraId="1259519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w:t>
      </w:r>
    </w:p>
    <w:p w14:paraId="079BAD6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get_ipython().system('pip install -U ibm-watson-machine-learning')</w:t>
      </w:r>
    </w:p>
    <w:p w14:paraId="7A580DF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rom ibm_watson_machine_learning import APIClient</w:t>
      </w:r>
    </w:p>
    <w:p w14:paraId="1F1C12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json</w:t>
      </w:r>
    </w:p>
    <w:p w14:paraId="1306146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numpy as np</w:t>
      </w:r>
    </w:p>
    <w:p w14:paraId="6B496F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uthenticate and Set space</w:t>
      </w:r>
    </w:p>
    <w:p w14:paraId="7B53417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ml_credentials = {</w:t>
      </w:r>
    </w:p>
    <w:p w14:paraId="4403A0B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apikey":"wO8JHOKuRoeaSrIC2KyKeQORrrtlveW1DYS3-eg_31pv",</w:t>
      </w:r>
    </w:p>
    <w:p w14:paraId="5A3A4E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url":"https://us-south.ml.cloud.ibm.com"</w:t>
      </w:r>
    </w:p>
    <w:p w14:paraId="09D4D95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45A236F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wml_client = APIClient(wml_credentials)</w:t>
      </w:r>
    </w:p>
    <w:p w14:paraId="7B239E8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ml_client.spaces.list()</w:t>
      </w:r>
    </w:p>
    <w:p w14:paraId="2086C551" w14:textId="77777777" w:rsidR="000C734F" w:rsidRPr="00672E2B" w:rsidRDefault="000C734F" w:rsidP="000C734F">
      <w:pPr>
        <w:spacing w:after="0"/>
        <w:ind w:left="720"/>
        <w:jc w:val="both"/>
        <w:rPr>
          <w:rFonts w:cstheme="minorHAnsi"/>
          <w:sz w:val="20"/>
          <w:szCs w:val="20"/>
          <w:lang w:val="en-US"/>
        </w:rPr>
      </w:pPr>
    </w:p>
    <w:p w14:paraId="6D4C87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PACE_ID="7f302674-b2a7-49e2-93d4-fed45335a7df"</w:t>
      </w:r>
    </w:p>
    <w:p w14:paraId="2BF7E40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ml_client.set.default_space(SPACE_ID)</w:t>
      </w:r>
    </w:p>
    <w:p w14:paraId="5FF33A1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ml_client.software_specifications.list()</w:t>
      </w:r>
    </w:p>
    <w:p w14:paraId="1108F0A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ave and Deploy Model</w:t>
      </w:r>
    </w:p>
    <w:p w14:paraId="1F06190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sklearn</w:t>
      </w:r>
    </w:p>
    <w:p w14:paraId="47FA146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klearn.__version__</w:t>
      </w:r>
    </w:p>
    <w:p w14:paraId="5FEC9EF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NAME = 'car_model'</w:t>
      </w:r>
    </w:p>
    <w:p w14:paraId="139C09E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_NAME = 'Sales_deploy'</w:t>
      </w:r>
    </w:p>
    <w:p w14:paraId="6434D36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CS_MODEL = dtr</w:t>
      </w:r>
    </w:p>
    <w:p w14:paraId="599E4917" w14:textId="77777777" w:rsidR="000C734F" w:rsidRPr="00672E2B" w:rsidRDefault="000C734F" w:rsidP="000C734F">
      <w:pPr>
        <w:spacing w:after="0"/>
        <w:ind w:left="720"/>
        <w:jc w:val="both"/>
        <w:rPr>
          <w:rFonts w:cstheme="minorHAnsi"/>
          <w:sz w:val="20"/>
          <w:szCs w:val="20"/>
          <w:lang w:val="en-US"/>
        </w:rPr>
      </w:pPr>
    </w:p>
    <w:p w14:paraId="2866E62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 Python Version</w:t>
      </w:r>
    </w:p>
    <w:p w14:paraId="0E9918A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oftware_spec_uid = wml_client.software_specifications.get_id_by_name('default_py3.8')</w:t>
      </w:r>
    </w:p>
    <w:p w14:paraId="22528885" w14:textId="77777777" w:rsidR="000C734F" w:rsidRPr="00672E2B" w:rsidRDefault="000C734F" w:rsidP="000C734F">
      <w:pPr>
        <w:spacing w:after="0"/>
        <w:ind w:left="720"/>
        <w:jc w:val="both"/>
        <w:rPr>
          <w:rFonts w:cstheme="minorHAnsi"/>
          <w:sz w:val="20"/>
          <w:szCs w:val="20"/>
          <w:lang w:val="en-US"/>
        </w:rPr>
      </w:pPr>
    </w:p>
    <w:p w14:paraId="534C1A5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up model meta</w:t>
      </w:r>
    </w:p>
    <w:p w14:paraId="299BC5D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props = {</w:t>
      </w:r>
    </w:p>
    <w:p w14:paraId="5801861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repository.ModelMetaNames.NAME: MODEL_NAME, </w:t>
      </w:r>
    </w:p>
    <w:p w14:paraId="4D82416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repository.ModelMetaNames.TYPE: 'scikit-learn_0.23', </w:t>
      </w:r>
    </w:p>
    <w:p w14:paraId="1912E6F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repository.ModelMetaNames.SOFTWARE_SPEC_UID: software_spec_uid </w:t>
      </w:r>
    </w:p>
    <w:p w14:paraId="0533DC4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3195CF35" w14:textId="77777777" w:rsidR="000C734F" w:rsidRPr="00672E2B" w:rsidRDefault="000C734F" w:rsidP="000C734F">
      <w:pPr>
        <w:spacing w:after="0"/>
        <w:ind w:left="720"/>
        <w:jc w:val="both"/>
        <w:rPr>
          <w:rFonts w:cstheme="minorHAnsi"/>
          <w:sz w:val="20"/>
          <w:szCs w:val="20"/>
          <w:lang w:val="en-US"/>
        </w:rPr>
      </w:pPr>
    </w:p>
    <w:p w14:paraId="5B3AE81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details = wml_client.repository.store_model(</w:t>
      </w:r>
    </w:p>
    <w:p w14:paraId="7DE5966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model=CS_MODEL, </w:t>
      </w:r>
    </w:p>
    <w:p w14:paraId="6BC829D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meta_props=model_props, </w:t>
      </w:r>
    </w:p>
    <w:p w14:paraId="78FAD68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training_data=x_train, </w:t>
      </w:r>
    </w:p>
    <w:p w14:paraId="4A04F1C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training_target=y_train</w:t>
      </w:r>
    </w:p>
    <w:p w14:paraId="3ABB449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3D4245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details</w:t>
      </w:r>
    </w:p>
    <w:p w14:paraId="32636772" w14:textId="77777777" w:rsidR="000C734F" w:rsidRPr="00672E2B" w:rsidRDefault="000C734F" w:rsidP="000C734F">
      <w:pPr>
        <w:spacing w:after="0"/>
        <w:ind w:left="720"/>
        <w:jc w:val="both"/>
        <w:rPr>
          <w:rFonts w:cstheme="minorHAnsi"/>
          <w:sz w:val="20"/>
          <w:szCs w:val="20"/>
          <w:lang w:val="en-US"/>
        </w:rPr>
      </w:pPr>
    </w:p>
    <w:p w14:paraId="2A84537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uid = wml_client.repository.get_model_uid(model_details); model_uid</w:t>
      </w:r>
    </w:p>
    <w:p w14:paraId="3181AD0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ml_client.connections.list_datasource_types()</w:t>
      </w:r>
    </w:p>
    <w:p w14:paraId="56D8C2DC" w14:textId="77777777" w:rsidR="000C734F" w:rsidRPr="00672E2B" w:rsidRDefault="000C734F" w:rsidP="000C734F">
      <w:pPr>
        <w:spacing w:after="0"/>
        <w:ind w:left="720"/>
        <w:jc w:val="both"/>
        <w:rPr>
          <w:rFonts w:cstheme="minorHAnsi"/>
          <w:sz w:val="20"/>
          <w:szCs w:val="20"/>
          <w:lang w:val="en-US"/>
        </w:rPr>
      </w:pPr>
    </w:p>
    <w:p w14:paraId="54B8446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 meta</w:t>
      </w:r>
    </w:p>
    <w:p w14:paraId="3C25963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_props = {</w:t>
      </w:r>
    </w:p>
    <w:p w14:paraId="08FF76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deployments.ConfigurationMetaNames.NAME:DEPLOYMENT_NAME, </w:t>
      </w:r>
    </w:p>
    <w:p w14:paraId="4B795A8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deployments.ConfigurationMetaNames.ONLINE: {}</w:t>
      </w:r>
    </w:p>
    <w:p w14:paraId="09932BB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6E01AF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Deploy</w:t>
      </w:r>
    </w:p>
    <w:p w14:paraId="51BE4F2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 = wml_client.deployments.create(</w:t>
      </w:r>
    </w:p>
    <w:p w14:paraId="0CEF5F0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artifact_uid=model_uid, </w:t>
      </w:r>
    </w:p>
    <w:p w14:paraId="561CD9BE" w14:textId="7FF6ECCA" w:rsidR="000C734F"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meta_props=deployment_props )</w:t>
      </w:r>
    </w:p>
    <w:p w14:paraId="3EE7107F" w14:textId="4D6E9FA9" w:rsidR="00D64D9F" w:rsidRDefault="00D64D9F" w:rsidP="000C734F">
      <w:pPr>
        <w:spacing w:after="0"/>
        <w:ind w:left="720"/>
        <w:jc w:val="both"/>
        <w:rPr>
          <w:rFonts w:cstheme="minorHAnsi"/>
          <w:sz w:val="20"/>
          <w:szCs w:val="20"/>
          <w:lang w:val="en-US"/>
        </w:rPr>
      </w:pPr>
    </w:p>
    <w:p w14:paraId="27EFFEFF" w14:textId="553DB9DD" w:rsidR="00D64D9F" w:rsidRPr="00672E2B" w:rsidRDefault="00D64D9F" w:rsidP="000C734F">
      <w:pPr>
        <w:spacing w:after="0"/>
        <w:ind w:left="720"/>
        <w:jc w:val="both"/>
        <w:rPr>
          <w:rFonts w:cstheme="minorHAnsi"/>
          <w:sz w:val="20"/>
          <w:szCs w:val="20"/>
          <w:lang w:val="en-US"/>
        </w:rPr>
      </w:pPr>
      <w:r w:rsidRPr="00D64D9F">
        <w:rPr>
          <w:rFonts w:cstheme="minorHAnsi"/>
          <w:sz w:val="20"/>
          <w:szCs w:val="20"/>
          <w:lang w:val="en-US"/>
        </w:rPr>
        <w:lastRenderedPageBreak/>
        <w:drawing>
          <wp:inline distT="0" distB="0" distL="0" distR="0" wp14:anchorId="3C1039B6" wp14:editId="6E480D06">
            <wp:extent cx="5731510" cy="326707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67075"/>
                    </a:xfrm>
                    <a:prstGeom prst="rect">
                      <a:avLst/>
                    </a:prstGeom>
                  </pic:spPr>
                </pic:pic>
              </a:graphicData>
            </a:graphic>
          </wp:inline>
        </w:drawing>
      </w:r>
    </w:p>
    <w:p w14:paraId="2BDA3E31" w14:textId="77777777" w:rsidR="000C734F" w:rsidRPr="00672E2B" w:rsidRDefault="000C734F" w:rsidP="000C734F">
      <w:pPr>
        <w:ind w:left="720"/>
        <w:jc w:val="both"/>
        <w:rPr>
          <w:rFonts w:cstheme="minorHAnsi"/>
          <w:b/>
          <w:sz w:val="20"/>
          <w:szCs w:val="20"/>
          <w:lang w:val="en-US"/>
        </w:rPr>
      </w:pPr>
    </w:p>
    <w:p w14:paraId="228A1534" w14:textId="77777777" w:rsidR="000C734F" w:rsidRPr="00672E2B" w:rsidRDefault="000C734F" w:rsidP="000C734F">
      <w:pPr>
        <w:spacing w:line="256" w:lineRule="auto"/>
        <w:jc w:val="both"/>
        <w:rPr>
          <w:rFonts w:cstheme="minorHAnsi"/>
          <w:b/>
          <w:sz w:val="20"/>
          <w:szCs w:val="20"/>
          <w:lang w:val="en-US"/>
        </w:rPr>
      </w:pPr>
    </w:p>
    <w:p w14:paraId="213B71CD" w14:textId="77777777" w:rsidR="007B1C50" w:rsidRPr="00672E2B" w:rsidRDefault="007B1C50" w:rsidP="007B1C50">
      <w:pPr>
        <w:jc w:val="both"/>
        <w:rPr>
          <w:rFonts w:cstheme="minorHAnsi"/>
          <w:sz w:val="20"/>
          <w:szCs w:val="20"/>
        </w:rPr>
      </w:pPr>
    </w:p>
    <w:p w14:paraId="541AF2EF" w14:textId="77777777" w:rsidR="007B1C50" w:rsidRPr="00672E2B" w:rsidRDefault="007B1C50" w:rsidP="007B1C50">
      <w:pPr>
        <w:jc w:val="both"/>
        <w:rPr>
          <w:rFonts w:cstheme="minorHAnsi"/>
          <w:b/>
          <w:bCs/>
          <w:sz w:val="20"/>
          <w:szCs w:val="20"/>
        </w:rPr>
      </w:pPr>
    </w:p>
    <w:p w14:paraId="03ECCC42" w14:textId="17500E76" w:rsidR="00C820D8" w:rsidRDefault="00D64D9F" w:rsidP="007B1C50">
      <w:pPr>
        <w:jc w:val="both"/>
        <w:rPr>
          <w:rFonts w:cstheme="minorHAnsi"/>
          <w:sz w:val="20"/>
          <w:szCs w:val="20"/>
        </w:rPr>
      </w:pPr>
      <w:r w:rsidRPr="00D64D9F">
        <w:rPr>
          <w:rFonts w:cstheme="minorHAnsi"/>
          <w:sz w:val="20"/>
          <w:szCs w:val="20"/>
        </w:rPr>
        <w:drawing>
          <wp:inline distT="0" distB="0" distL="0" distR="0" wp14:anchorId="2DC00D19" wp14:editId="14B01F3E">
            <wp:extent cx="5623445" cy="38011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886"/>
                    <a:stretch/>
                  </pic:blipFill>
                  <pic:spPr bwMode="auto">
                    <a:xfrm>
                      <a:off x="0" y="0"/>
                      <a:ext cx="5623445" cy="3801110"/>
                    </a:xfrm>
                    <a:prstGeom prst="rect">
                      <a:avLst/>
                    </a:prstGeom>
                    <a:ln>
                      <a:noFill/>
                    </a:ln>
                    <a:extLst>
                      <a:ext uri="{53640926-AAD7-44D8-BBD7-CCE9431645EC}">
                        <a14:shadowObscured xmlns:a14="http://schemas.microsoft.com/office/drawing/2010/main"/>
                      </a:ext>
                    </a:extLst>
                  </pic:spPr>
                </pic:pic>
              </a:graphicData>
            </a:graphic>
          </wp:inline>
        </w:drawing>
      </w:r>
    </w:p>
    <w:p w14:paraId="754789CC" w14:textId="4797346F" w:rsidR="00D64D9F" w:rsidRDefault="00D64D9F" w:rsidP="007B1C50">
      <w:pPr>
        <w:jc w:val="both"/>
        <w:rPr>
          <w:rFonts w:cstheme="minorHAnsi"/>
          <w:sz w:val="20"/>
          <w:szCs w:val="20"/>
        </w:rPr>
      </w:pPr>
    </w:p>
    <w:p w14:paraId="0EC36569" w14:textId="791633E0" w:rsidR="00D64D9F" w:rsidRDefault="00D64D9F" w:rsidP="007B1C50">
      <w:pPr>
        <w:jc w:val="both"/>
        <w:rPr>
          <w:rFonts w:cstheme="minorHAnsi"/>
          <w:sz w:val="20"/>
          <w:szCs w:val="20"/>
        </w:rPr>
      </w:pPr>
    </w:p>
    <w:p w14:paraId="63D10432" w14:textId="4EDE93CE" w:rsidR="00D64D9F" w:rsidRDefault="00D64D9F" w:rsidP="007B1C50">
      <w:pPr>
        <w:jc w:val="both"/>
        <w:rPr>
          <w:rFonts w:cstheme="minorHAnsi"/>
          <w:sz w:val="20"/>
          <w:szCs w:val="20"/>
        </w:rPr>
      </w:pPr>
      <w:r w:rsidRPr="00D64D9F">
        <w:rPr>
          <w:rFonts w:cstheme="minorHAnsi"/>
          <w:sz w:val="20"/>
          <w:szCs w:val="20"/>
        </w:rPr>
        <w:lastRenderedPageBreak/>
        <w:drawing>
          <wp:inline distT="0" distB="0" distL="0" distR="0" wp14:anchorId="2F88EDB7" wp14:editId="6E0EF51F">
            <wp:extent cx="5731510" cy="3849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849370"/>
                    </a:xfrm>
                    <a:prstGeom prst="rect">
                      <a:avLst/>
                    </a:prstGeom>
                  </pic:spPr>
                </pic:pic>
              </a:graphicData>
            </a:graphic>
          </wp:inline>
        </w:drawing>
      </w:r>
    </w:p>
    <w:p w14:paraId="4BD93541" w14:textId="61681035" w:rsidR="00D64D9F" w:rsidRDefault="00D64D9F" w:rsidP="007B1C50">
      <w:pPr>
        <w:jc w:val="both"/>
        <w:rPr>
          <w:rFonts w:cstheme="minorHAnsi"/>
          <w:sz w:val="20"/>
          <w:szCs w:val="20"/>
        </w:rPr>
      </w:pPr>
    </w:p>
    <w:p w14:paraId="03BA1555" w14:textId="77777777" w:rsidR="00D64D9F" w:rsidRDefault="00D64D9F" w:rsidP="007B1C50">
      <w:pPr>
        <w:jc w:val="both"/>
        <w:rPr>
          <w:rFonts w:cstheme="minorHAnsi"/>
          <w:sz w:val="20"/>
          <w:szCs w:val="20"/>
        </w:rPr>
      </w:pPr>
    </w:p>
    <w:p w14:paraId="70429938" w14:textId="6171CD1D" w:rsidR="00D64D9F" w:rsidRDefault="00D64D9F" w:rsidP="007B1C50">
      <w:pPr>
        <w:jc w:val="both"/>
        <w:rPr>
          <w:rFonts w:cstheme="minorHAnsi"/>
          <w:sz w:val="20"/>
          <w:szCs w:val="20"/>
        </w:rPr>
      </w:pPr>
      <w:r w:rsidRPr="00D64D9F">
        <w:rPr>
          <w:rFonts w:cstheme="minorHAnsi"/>
          <w:sz w:val="20"/>
          <w:szCs w:val="20"/>
        </w:rPr>
        <w:lastRenderedPageBreak/>
        <w:drawing>
          <wp:inline distT="0" distB="0" distL="0" distR="0" wp14:anchorId="295B0482" wp14:editId="23C8C433">
            <wp:extent cx="4050621" cy="5699034"/>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50621" cy="5699034"/>
                    </a:xfrm>
                    <a:prstGeom prst="rect">
                      <a:avLst/>
                    </a:prstGeom>
                  </pic:spPr>
                </pic:pic>
              </a:graphicData>
            </a:graphic>
          </wp:inline>
        </w:drawing>
      </w:r>
    </w:p>
    <w:p w14:paraId="65D6B7F6" w14:textId="191A0DF0" w:rsidR="00D64D9F" w:rsidRDefault="00D64D9F" w:rsidP="007B1C50">
      <w:pPr>
        <w:jc w:val="both"/>
        <w:rPr>
          <w:rFonts w:cstheme="minorHAnsi"/>
          <w:sz w:val="20"/>
          <w:szCs w:val="20"/>
        </w:rPr>
      </w:pPr>
    </w:p>
    <w:p w14:paraId="17956F0E" w14:textId="0678ADBF" w:rsidR="00D64D9F" w:rsidRPr="00672E2B" w:rsidRDefault="00D64D9F" w:rsidP="007B1C50">
      <w:pPr>
        <w:jc w:val="both"/>
        <w:rPr>
          <w:rFonts w:cstheme="minorHAnsi"/>
          <w:sz w:val="20"/>
          <w:szCs w:val="20"/>
        </w:rPr>
      </w:pPr>
      <w:r>
        <w:rPr>
          <w:rFonts w:cstheme="minorHAnsi"/>
          <w:noProof/>
          <w:sz w:val="20"/>
          <w:szCs w:val="20"/>
        </w:rPr>
        <w:lastRenderedPageBreak/>
        <w:drawing>
          <wp:inline distT="0" distB="0" distL="0" distR="0" wp14:anchorId="0258539D" wp14:editId="2860F901">
            <wp:extent cx="5731510" cy="32258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225800"/>
                    </a:xfrm>
                    <a:prstGeom prst="rect">
                      <a:avLst/>
                    </a:prstGeom>
                    <a:noFill/>
                    <a:ln>
                      <a:noFill/>
                    </a:ln>
                  </pic:spPr>
                </pic:pic>
              </a:graphicData>
            </a:graphic>
          </wp:inline>
        </w:drawing>
      </w:r>
    </w:p>
    <w:sectPr w:rsidR="00D64D9F" w:rsidRPr="00672E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86616" w14:textId="77777777" w:rsidR="002B52F1" w:rsidRDefault="002B52F1" w:rsidP="007B1C50">
      <w:pPr>
        <w:spacing w:after="0" w:line="240" w:lineRule="auto"/>
      </w:pPr>
      <w:r>
        <w:separator/>
      </w:r>
    </w:p>
  </w:endnote>
  <w:endnote w:type="continuationSeparator" w:id="0">
    <w:p w14:paraId="511A6558" w14:textId="77777777" w:rsidR="002B52F1" w:rsidRDefault="002B52F1" w:rsidP="007B1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E0A87" w14:textId="77777777" w:rsidR="002B52F1" w:rsidRDefault="002B52F1" w:rsidP="007B1C50">
      <w:pPr>
        <w:spacing w:after="0" w:line="240" w:lineRule="auto"/>
      </w:pPr>
      <w:r>
        <w:separator/>
      </w:r>
    </w:p>
  </w:footnote>
  <w:footnote w:type="continuationSeparator" w:id="0">
    <w:p w14:paraId="4E0F9D09" w14:textId="77777777" w:rsidR="002B52F1" w:rsidRDefault="002B52F1" w:rsidP="007B1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091D"/>
    <w:multiLevelType w:val="multilevel"/>
    <w:tmpl w:val="8ED2AC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A465BFC"/>
    <w:multiLevelType w:val="hybridMultilevel"/>
    <w:tmpl w:val="B6F689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9E4DB7"/>
    <w:multiLevelType w:val="hybridMultilevel"/>
    <w:tmpl w:val="4A38D2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36DF490C"/>
    <w:multiLevelType w:val="multilevel"/>
    <w:tmpl w:val="288830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ADB2B5B"/>
    <w:multiLevelType w:val="hybridMultilevel"/>
    <w:tmpl w:val="E774D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562867"/>
    <w:multiLevelType w:val="hybridMultilevel"/>
    <w:tmpl w:val="B6F689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1B5E7E"/>
    <w:multiLevelType w:val="hybridMultilevel"/>
    <w:tmpl w:val="A79A3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046E15"/>
    <w:multiLevelType w:val="hybridMultilevel"/>
    <w:tmpl w:val="EB5268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653D0FA9"/>
    <w:multiLevelType w:val="multilevel"/>
    <w:tmpl w:val="0374F5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1064364"/>
    <w:multiLevelType w:val="hybridMultilevel"/>
    <w:tmpl w:val="210E8F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8936F9F"/>
    <w:multiLevelType w:val="hybridMultilevel"/>
    <w:tmpl w:val="0D167486"/>
    <w:lvl w:ilvl="0" w:tplc="40090005">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4"/>
  </w:num>
  <w:num w:numId="4">
    <w:abstractNumId w:val="7"/>
  </w:num>
  <w:num w:numId="5">
    <w:abstractNumId w:val="9"/>
  </w:num>
  <w:num w:numId="6">
    <w:abstractNumId w:val="5"/>
  </w:num>
  <w:num w:numId="7">
    <w:abstractNumId w:val="1"/>
  </w:num>
  <w:num w:numId="8">
    <w:abstractNumId w:val="2"/>
  </w:num>
  <w:num w:numId="9">
    <w:abstractNumId w:val="1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sLQ0MzE0NDE2NTZS0lEKTi0uzszPAykwqgUA6rUIpywAAAA="/>
  </w:docVars>
  <w:rsids>
    <w:rsidRoot w:val="00185D4D"/>
    <w:rsid w:val="00062EAD"/>
    <w:rsid w:val="0007243B"/>
    <w:rsid w:val="00093061"/>
    <w:rsid w:val="000B4844"/>
    <w:rsid w:val="000C734F"/>
    <w:rsid w:val="00105B56"/>
    <w:rsid w:val="0014028B"/>
    <w:rsid w:val="00185D4D"/>
    <w:rsid w:val="001D560E"/>
    <w:rsid w:val="001E642D"/>
    <w:rsid w:val="00251FFB"/>
    <w:rsid w:val="002B52F1"/>
    <w:rsid w:val="00494E70"/>
    <w:rsid w:val="00571CC6"/>
    <w:rsid w:val="00672E2B"/>
    <w:rsid w:val="00766504"/>
    <w:rsid w:val="007B1C50"/>
    <w:rsid w:val="008251F9"/>
    <w:rsid w:val="008D6822"/>
    <w:rsid w:val="009D794D"/>
    <w:rsid w:val="00A76BF9"/>
    <w:rsid w:val="00AC782C"/>
    <w:rsid w:val="00AD1D31"/>
    <w:rsid w:val="00B23108"/>
    <w:rsid w:val="00B67D61"/>
    <w:rsid w:val="00C51A42"/>
    <w:rsid w:val="00C820D8"/>
    <w:rsid w:val="00CF5B0D"/>
    <w:rsid w:val="00D64D9F"/>
    <w:rsid w:val="00D827AA"/>
    <w:rsid w:val="00D967C4"/>
    <w:rsid w:val="00E22B77"/>
    <w:rsid w:val="00E40053"/>
    <w:rsid w:val="00F515F0"/>
    <w:rsid w:val="00F831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C5AE2"/>
  <w15:chartTrackingRefBased/>
  <w15:docId w15:val="{E5CDE392-1185-4D94-ABC1-15301B274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85D4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6">
    <w:name w:val="heading 6"/>
    <w:basedOn w:val="Normal"/>
    <w:next w:val="Normal"/>
    <w:link w:val="Heading6Char"/>
    <w:uiPriority w:val="9"/>
    <w:unhideWhenUsed/>
    <w:qFormat/>
    <w:rsid w:val="00105B5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D4D"/>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AD1D31"/>
    <w:pPr>
      <w:ind w:left="720"/>
      <w:contextualSpacing/>
    </w:pPr>
  </w:style>
  <w:style w:type="paragraph" w:styleId="NormalWeb">
    <w:name w:val="Normal (Web)"/>
    <w:basedOn w:val="Normal"/>
    <w:uiPriority w:val="99"/>
    <w:unhideWhenUsed/>
    <w:rsid w:val="008251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6Char">
    <w:name w:val="Heading 6 Char"/>
    <w:basedOn w:val="DefaultParagraphFont"/>
    <w:link w:val="Heading6"/>
    <w:uiPriority w:val="9"/>
    <w:rsid w:val="00105B56"/>
    <w:rPr>
      <w:rFonts w:asciiTheme="majorHAnsi" w:eastAsiaTheme="majorEastAsia" w:hAnsiTheme="majorHAnsi" w:cstheme="majorBidi"/>
      <w:color w:val="1F3763" w:themeColor="accent1" w:themeShade="7F"/>
    </w:rPr>
  </w:style>
  <w:style w:type="character" w:customStyle="1" w:styleId="ff5">
    <w:name w:val="ff5"/>
    <w:basedOn w:val="DefaultParagraphFont"/>
    <w:rsid w:val="00AC782C"/>
  </w:style>
  <w:style w:type="character" w:customStyle="1" w:styleId="ls6">
    <w:name w:val="ls6"/>
    <w:basedOn w:val="DefaultParagraphFont"/>
    <w:rsid w:val="00AC782C"/>
  </w:style>
  <w:style w:type="paragraph" w:styleId="Header">
    <w:name w:val="header"/>
    <w:basedOn w:val="Normal"/>
    <w:link w:val="HeaderChar"/>
    <w:uiPriority w:val="99"/>
    <w:unhideWhenUsed/>
    <w:rsid w:val="007B1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C50"/>
  </w:style>
  <w:style w:type="paragraph" w:styleId="Footer">
    <w:name w:val="footer"/>
    <w:basedOn w:val="Normal"/>
    <w:link w:val="FooterChar"/>
    <w:uiPriority w:val="99"/>
    <w:unhideWhenUsed/>
    <w:rsid w:val="007B1C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C50"/>
  </w:style>
  <w:style w:type="character" w:styleId="Hyperlink">
    <w:name w:val="Hyperlink"/>
    <w:basedOn w:val="DefaultParagraphFont"/>
    <w:uiPriority w:val="99"/>
    <w:semiHidden/>
    <w:unhideWhenUsed/>
    <w:rsid w:val="007B1C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87093">
      <w:bodyDiv w:val="1"/>
      <w:marLeft w:val="0"/>
      <w:marRight w:val="0"/>
      <w:marTop w:val="0"/>
      <w:marBottom w:val="0"/>
      <w:divBdr>
        <w:top w:val="none" w:sz="0" w:space="0" w:color="auto"/>
        <w:left w:val="none" w:sz="0" w:space="0" w:color="auto"/>
        <w:bottom w:val="none" w:sz="0" w:space="0" w:color="auto"/>
        <w:right w:val="none" w:sz="0" w:space="0" w:color="auto"/>
      </w:divBdr>
      <w:divsChild>
        <w:div w:id="2106879983">
          <w:marLeft w:val="0"/>
          <w:marRight w:val="0"/>
          <w:marTop w:val="0"/>
          <w:marBottom w:val="0"/>
          <w:divBdr>
            <w:top w:val="none" w:sz="0" w:space="0" w:color="auto"/>
            <w:left w:val="none" w:sz="0" w:space="0" w:color="auto"/>
            <w:bottom w:val="none" w:sz="0" w:space="0" w:color="auto"/>
            <w:right w:val="none" w:sz="0" w:space="0" w:color="auto"/>
          </w:divBdr>
        </w:div>
        <w:div w:id="1306855461">
          <w:marLeft w:val="0"/>
          <w:marRight w:val="0"/>
          <w:marTop w:val="0"/>
          <w:marBottom w:val="0"/>
          <w:divBdr>
            <w:top w:val="none" w:sz="0" w:space="0" w:color="auto"/>
            <w:left w:val="none" w:sz="0" w:space="0" w:color="auto"/>
            <w:bottom w:val="none" w:sz="0" w:space="0" w:color="auto"/>
            <w:right w:val="none" w:sz="0" w:space="0" w:color="auto"/>
          </w:divBdr>
        </w:div>
        <w:div w:id="140737117">
          <w:marLeft w:val="0"/>
          <w:marRight w:val="0"/>
          <w:marTop w:val="0"/>
          <w:marBottom w:val="0"/>
          <w:divBdr>
            <w:top w:val="none" w:sz="0" w:space="0" w:color="auto"/>
            <w:left w:val="none" w:sz="0" w:space="0" w:color="auto"/>
            <w:bottom w:val="none" w:sz="0" w:space="0" w:color="auto"/>
            <w:right w:val="none" w:sz="0" w:space="0" w:color="auto"/>
          </w:divBdr>
        </w:div>
        <w:div w:id="1697921540">
          <w:marLeft w:val="0"/>
          <w:marRight w:val="0"/>
          <w:marTop w:val="0"/>
          <w:marBottom w:val="0"/>
          <w:divBdr>
            <w:top w:val="none" w:sz="0" w:space="0" w:color="auto"/>
            <w:left w:val="none" w:sz="0" w:space="0" w:color="auto"/>
            <w:bottom w:val="none" w:sz="0" w:space="0" w:color="auto"/>
            <w:right w:val="none" w:sz="0" w:space="0" w:color="auto"/>
          </w:divBdr>
        </w:div>
        <w:div w:id="1233346306">
          <w:marLeft w:val="0"/>
          <w:marRight w:val="0"/>
          <w:marTop w:val="0"/>
          <w:marBottom w:val="0"/>
          <w:divBdr>
            <w:top w:val="none" w:sz="0" w:space="0" w:color="auto"/>
            <w:left w:val="none" w:sz="0" w:space="0" w:color="auto"/>
            <w:bottom w:val="none" w:sz="0" w:space="0" w:color="auto"/>
            <w:right w:val="none" w:sz="0" w:space="0" w:color="auto"/>
          </w:divBdr>
        </w:div>
        <w:div w:id="1727145625">
          <w:marLeft w:val="0"/>
          <w:marRight w:val="0"/>
          <w:marTop w:val="0"/>
          <w:marBottom w:val="0"/>
          <w:divBdr>
            <w:top w:val="none" w:sz="0" w:space="0" w:color="auto"/>
            <w:left w:val="none" w:sz="0" w:space="0" w:color="auto"/>
            <w:bottom w:val="none" w:sz="0" w:space="0" w:color="auto"/>
            <w:right w:val="none" w:sz="0" w:space="0" w:color="auto"/>
          </w:divBdr>
        </w:div>
        <w:div w:id="1193617936">
          <w:marLeft w:val="0"/>
          <w:marRight w:val="0"/>
          <w:marTop w:val="0"/>
          <w:marBottom w:val="0"/>
          <w:divBdr>
            <w:top w:val="none" w:sz="0" w:space="0" w:color="auto"/>
            <w:left w:val="none" w:sz="0" w:space="0" w:color="auto"/>
            <w:bottom w:val="none" w:sz="0" w:space="0" w:color="auto"/>
            <w:right w:val="none" w:sz="0" w:space="0" w:color="auto"/>
          </w:divBdr>
        </w:div>
        <w:div w:id="969945482">
          <w:marLeft w:val="0"/>
          <w:marRight w:val="0"/>
          <w:marTop w:val="0"/>
          <w:marBottom w:val="0"/>
          <w:divBdr>
            <w:top w:val="none" w:sz="0" w:space="0" w:color="auto"/>
            <w:left w:val="none" w:sz="0" w:space="0" w:color="auto"/>
            <w:bottom w:val="none" w:sz="0" w:space="0" w:color="auto"/>
            <w:right w:val="none" w:sz="0" w:space="0" w:color="auto"/>
          </w:divBdr>
        </w:div>
        <w:div w:id="496268520">
          <w:marLeft w:val="0"/>
          <w:marRight w:val="0"/>
          <w:marTop w:val="0"/>
          <w:marBottom w:val="0"/>
          <w:divBdr>
            <w:top w:val="none" w:sz="0" w:space="0" w:color="auto"/>
            <w:left w:val="none" w:sz="0" w:space="0" w:color="auto"/>
            <w:bottom w:val="none" w:sz="0" w:space="0" w:color="auto"/>
            <w:right w:val="none" w:sz="0" w:space="0" w:color="auto"/>
          </w:divBdr>
        </w:div>
        <w:div w:id="281150211">
          <w:marLeft w:val="0"/>
          <w:marRight w:val="0"/>
          <w:marTop w:val="0"/>
          <w:marBottom w:val="0"/>
          <w:divBdr>
            <w:top w:val="none" w:sz="0" w:space="0" w:color="auto"/>
            <w:left w:val="none" w:sz="0" w:space="0" w:color="auto"/>
            <w:bottom w:val="none" w:sz="0" w:space="0" w:color="auto"/>
            <w:right w:val="none" w:sz="0" w:space="0" w:color="auto"/>
          </w:divBdr>
        </w:div>
        <w:div w:id="298267822">
          <w:marLeft w:val="0"/>
          <w:marRight w:val="0"/>
          <w:marTop w:val="0"/>
          <w:marBottom w:val="0"/>
          <w:divBdr>
            <w:top w:val="none" w:sz="0" w:space="0" w:color="auto"/>
            <w:left w:val="none" w:sz="0" w:space="0" w:color="auto"/>
            <w:bottom w:val="none" w:sz="0" w:space="0" w:color="auto"/>
            <w:right w:val="none" w:sz="0" w:space="0" w:color="auto"/>
          </w:divBdr>
        </w:div>
      </w:divsChild>
    </w:div>
    <w:div w:id="523712228">
      <w:bodyDiv w:val="1"/>
      <w:marLeft w:val="0"/>
      <w:marRight w:val="0"/>
      <w:marTop w:val="0"/>
      <w:marBottom w:val="0"/>
      <w:divBdr>
        <w:top w:val="none" w:sz="0" w:space="0" w:color="auto"/>
        <w:left w:val="none" w:sz="0" w:space="0" w:color="auto"/>
        <w:bottom w:val="none" w:sz="0" w:space="0" w:color="auto"/>
        <w:right w:val="none" w:sz="0" w:space="0" w:color="auto"/>
      </w:divBdr>
    </w:div>
    <w:div w:id="1740328149">
      <w:bodyDiv w:val="1"/>
      <w:marLeft w:val="0"/>
      <w:marRight w:val="0"/>
      <w:marTop w:val="0"/>
      <w:marBottom w:val="0"/>
      <w:divBdr>
        <w:top w:val="none" w:sz="0" w:space="0" w:color="auto"/>
        <w:left w:val="none" w:sz="0" w:space="0" w:color="auto"/>
        <w:bottom w:val="none" w:sz="0" w:space="0" w:color="auto"/>
        <w:right w:val="none" w:sz="0" w:space="0" w:color="auto"/>
      </w:divBdr>
    </w:div>
    <w:div w:id="1850172177">
      <w:bodyDiv w:val="1"/>
      <w:marLeft w:val="0"/>
      <w:marRight w:val="0"/>
      <w:marTop w:val="0"/>
      <w:marBottom w:val="0"/>
      <w:divBdr>
        <w:top w:val="none" w:sz="0" w:space="0" w:color="auto"/>
        <w:left w:val="none" w:sz="0" w:space="0" w:color="auto"/>
        <w:bottom w:val="none" w:sz="0" w:space="0" w:color="auto"/>
        <w:right w:val="none" w:sz="0" w:space="0" w:color="auto"/>
      </w:divBdr>
    </w:div>
    <w:div w:id="1956598372">
      <w:bodyDiv w:val="1"/>
      <w:marLeft w:val="0"/>
      <w:marRight w:val="0"/>
      <w:marTop w:val="0"/>
      <w:marBottom w:val="0"/>
      <w:divBdr>
        <w:top w:val="none" w:sz="0" w:space="0" w:color="auto"/>
        <w:left w:val="none" w:sz="0" w:space="0" w:color="auto"/>
        <w:bottom w:val="none" w:sz="0" w:space="0" w:color="auto"/>
        <w:right w:val="none" w:sz="0" w:space="0" w:color="auto"/>
      </w:divBdr>
    </w:div>
    <w:div w:id="1965504788">
      <w:bodyDiv w:val="1"/>
      <w:marLeft w:val="0"/>
      <w:marRight w:val="0"/>
      <w:marTop w:val="0"/>
      <w:marBottom w:val="0"/>
      <w:divBdr>
        <w:top w:val="none" w:sz="0" w:space="0" w:color="auto"/>
        <w:left w:val="none" w:sz="0" w:space="0" w:color="auto"/>
        <w:bottom w:val="none" w:sz="0" w:space="0" w:color="auto"/>
        <w:right w:val="none" w:sz="0" w:space="0" w:color="auto"/>
      </w:divBdr>
    </w:div>
    <w:div w:id="209573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home.ubalt.edu/ntsbarsh/stat-data/forecast.htm" TargetMode="External"/><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mindcraft.ai/concepts/time-series-analysis-and-sales-forecasting-for-automotive/"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s://smartinternz.com/saas-guided-project/1/forecasting-sales-of-store-using-ibm-watson-studio" TargetMode="External"/><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researchgate.net/publication/353659148_Analysis_of_Time_Series_Forecasting_Techniques_for_Indian_Automotive_Industry"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youtube.com/watch?v=x6i43M7BAqE" TargetMode="External"/><Relationship Id="rId28" Type="http://schemas.openxmlformats.org/officeDocument/2006/relationships/image" Target="media/image15.png"/><Relationship Id="rId10" Type="http://schemas.openxmlformats.org/officeDocument/2006/relationships/image" Target="media/image4.jpeg"/><Relationship Id="rId19" Type="http://schemas.openxmlformats.org/officeDocument/2006/relationships/hyperlink" Target="http://www.jetir.org/papers/JETIR2107494.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mindcraft.ai/concepts/time-series-analysis-and-sales-forecasting-for-automotive/" TargetMode="External"/><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5</Pages>
  <Words>2815</Words>
  <Characters>1604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BCY10107</dc:creator>
  <cp:keywords/>
  <dc:description/>
  <cp:lastModifiedBy>19BCY10107</cp:lastModifiedBy>
  <cp:revision>3</cp:revision>
  <dcterms:created xsi:type="dcterms:W3CDTF">2022-01-23T08:02:00Z</dcterms:created>
  <dcterms:modified xsi:type="dcterms:W3CDTF">2022-01-24T13:36:00Z</dcterms:modified>
</cp:coreProperties>
</file>